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F720A" w14:textId="1359ABE2"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742C41">
        <w:rPr>
          <w:rFonts w:asciiTheme="majorHAnsi" w:hAnsiTheme="majorHAnsi" w:cstheme="majorBidi"/>
          <w:sz w:val="28"/>
          <w:szCs w:val="28"/>
        </w:rPr>
        <w:t>7</w:t>
      </w:r>
    </w:p>
    <w:p w14:paraId="366AF414" w14:textId="28FD9DA0" w:rsidR="00D45DE1" w:rsidRPr="003B3CC8" w:rsidRDefault="63E461BF" w:rsidP="1A24C6AC">
      <w:pPr>
        <w:spacing w:line="276" w:lineRule="auto"/>
        <w:rPr>
          <w:rFonts w:asciiTheme="majorHAnsi" w:hAnsiTheme="majorHAnsi" w:cstheme="majorBidi"/>
          <w:b/>
          <w:bCs/>
          <w:sz w:val="22"/>
          <w:szCs w:val="22"/>
        </w:rPr>
      </w:pPr>
      <w:r w:rsidRPr="12C334C1">
        <w:rPr>
          <w:rFonts w:asciiTheme="majorHAnsi" w:hAnsiTheme="majorHAnsi" w:cstheme="majorBidi"/>
          <w:b/>
          <w:bCs/>
          <w:sz w:val="22"/>
          <w:szCs w:val="22"/>
        </w:rPr>
        <w:t>Life</w:t>
      </w:r>
      <w:r w:rsidR="1E72EC38" w:rsidRPr="12C334C1">
        <w:rPr>
          <w:rFonts w:asciiTheme="majorHAnsi" w:hAnsiTheme="majorHAnsi" w:cstheme="majorBidi"/>
          <w:b/>
          <w:bCs/>
          <w:sz w:val="22"/>
          <w:szCs w:val="22"/>
        </w:rPr>
        <w:t xml:space="preserve"> Group Questions</w:t>
      </w:r>
      <w:r w:rsidR="00707749">
        <w:br/>
      </w:r>
      <w:r w:rsidR="4E5072EE" w:rsidRPr="12C334C1">
        <w:rPr>
          <w:rFonts w:asciiTheme="majorHAnsi" w:hAnsiTheme="majorHAnsi" w:cstheme="majorBidi"/>
          <w:sz w:val="22"/>
          <w:szCs w:val="22"/>
        </w:rPr>
        <w:t xml:space="preserve"> </w:t>
      </w:r>
      <w:r w:rsidR="374DDF06" w:rsidRPr="12C334C1">
        <w:rPr>
          <w:rFonts w:asciiTheme="majorHAnsi" w:hAnsiTheme="majorHAnsi" w:cstheme="majorBidi"/>
          <w:sz w:val="22"/>
          <w:szCs w:val="22"/>
        </w:rPr>
        <w:t>Exodu</w:t>
      </w:r>
      <w:r w:rsidR="585C9052" w:rsidRPr="12C334C1">
        <w:rPr>
          <w:rFonts w:asciiTheme="majorHAnsi" w:hAnsiTheme="majorHAnsi" w:cstheme="majorBidi"/>
          <w:sz w:val="22"/>
          <w:szCs w:val="22"/>
        </w:rPr>
        <w:t xml:space="preserve">s – The God Who </w:t>
      </w:r>
      <w:r w:rsidR="30EA1809" w:rsidRPr="12C334C1">
        <w:rPr>
          <w:rFonts w:asciiTheme="majorHAnsi" w:hAnsiTheme="majorHAnsi" w:cstheme="majorBidi"/>
          <w:sz w:val="22"/>
          <w:szCs w:val="22"/>
        </w:rPr>
        <w:t>Is With</w:t>
      </w:r>
      <w:r w:rsidR="44F3D918" w:rsidRPr="12C334C1">
        <w:rPr>
          <w:rFonts w:asciiTheme="majorHAnsi" w:hAnsiTheme="majorHAnsi" w:cstheme="majorBidi"/>
          <w:sz w:val="22"/>
          <w:szCs w:val="22"/>
        </w:rPr>
        <w:t xml:space="preserve"> </w:t>
      </w:r>
      <w:r w:rsidR="63BA6406" w:rsidRPr="12C334C1">
        <w:rPr>
          <w:rFonts w:asciiTheme="majorHAnsi" w:hAnsiTheme="majorHAnsi" w:cstheme="majorBidi"/>
          <w:sz w:val="22"/>
          <w:szCs w:val="22"/>
        </w:rPr>
        <w:t>//</w:t>
      </w:r>
      <w:r w:rsidR="3C3EF921" w:rsidRPr="12C334C1">
        <w:rPr>
          <w:rFonts w:asciiTheme="majorHAnsi" w:hAnsiTheme="majorHAnsi" w:cstheme="majorBidi"/>
          <w:sz w:val="22"/>
          <w:szCs w:val="22"/>
        </w:rPr>
        <w:t xml:space="preserve"> </w:t>
      </w:r>
      <w:r w:rsidR="7F4F4803" w:rsidRPr="12C334C1">
        <w:rPr>
          <w:rFonts w:asciiTheme="majorHAnsi" w:hAnsiTheme="majorHAnsi" w:cstheme="majorBidi"/>
          <w:sz w:val="22"/>
          <w:szCs w:val="22"/>
        </w:rPr>
        <w:t>Febr</w:t>
      </w:r>
      <w:r w:rsidR="4E5072EE" w:rsidRPr="12C334C1">
        <w:rPr>
          <w:rFonts w:asciiTheme="majorHAnsi" w:hAnsiTheme="majorHAnsi" w:cstheme="majorBidi"/>
          <w:sz w:val="22"/>
          <w:szCs w:val="22"/>
        </w:rPr>
        <w:t xml:space="preserve">uary </w:t>
      </w:r>
      <w:r w:rsidR="3256AF47" w:rsidRPr="12C334C1">
        <w:rPr>
          <w:rFonts w:asciiTheme="majorHAnsi" w:hAnsiTheme="majorHAnsi" w:cstheme="majorBidi"/>
          <w:sz w:val="22"/>
          <w:szCs w:val="22"/>
        </w:rPr>
        <w:t>24/</w:t>
      </w:r>
      <w:r w:rsidR="5D1EFB6E" w:rsidRPr="12C334C1">
        <w:rPr>
          <w:rFonts w:asciiTheme="majorHAnsi" w:hAnsiTheme="majorHAnsi" w:cstheme="majorBidi"/>
          <w:sz w:val="22"/>
          <w:szCs w:val="22"/>
        </w:rPr>
        <w:t>25</w:t>
      </w:r>
      <w:r w:rsidR="7BAB29CD" w:rsidRPr="12C334C1">
        <w:rPr>
          <w:rFonts w:asciiTheme="majorHAnsi" w:hAnsiTheme="majorHAnsi" w:cstheme="majorBidi"/>
          <w:sz w:val="22"/>
          <w:szCs w:val="22"/>
        </w:rPr>
        <w:t xml:space="preserve">, </w:t>
      </w:r>
      <w:proofErr w:type="gramStart"/>
      <w:r w:rsidR="7BAB29CD" w:rsidRPr="12C334C1">
        <w:rPr>
          <w:rFonts w:asciiTheme="majorHAnsi" w:hAnsiTheme="majorHAnsi" w:cstheme="majorBidi"/>
          <w:sz w:val="22"/>
          <w:szCs w:val="22"/>
        </w:rPr>
        <w:t>202</w:t>
      </w:r>
      <w:r w:rsidR="374DDF06" w:rsidRPr="12C334C1">
        <w:rPr>
          <w:rFonts w:asciiTheme="majorHAnsi" w:hAnsiTheme="majorHAnsi" w:cstheme="majorBidi"/>
          <w:sz w:val="22"/>
          <w:szCs w:val="22"/>
        </w:rPr>
        <w:t>4</w:t>
      </w:r>
      <w:proofErr w:type="gramEnd"/>
    </w:p>
    <w:p w14:paraId="255BD975" w14:textId="5437E2C8" w:rsidR="42065EAD" w:rsidRDefault="416FCEAD" w:rsidP="12C334C1">
      <w:pPr>
        <w:spacing w:line="276" w:lineRule="auto"/>
        <w:rPr>
          <w:rFonts w:asciiTheme="majorHAnsi" w:hAnsiTheme="majorHAnsi" w:cstheme="majorBidi"/>
          <w:sz w:val="22"/>
          <w:szCs w:val="22"/>
        </w:rPr>
      </w:pPr>
      <w:r w:rsidRPr="12C334C1">
        <w:rPr>
          <w:rFonts w:ascii="Calibri Light" w:eastAsia="Calibri Light" w:hAnsi="Calibri Light" w:cs="Calibri Light"/>
          <w:sz w:val="22"/>
          <w:szCs w:val="22"/>
        </w:rPr>
        <w:t xml:space="preserve">Rooted in the Past, Sure of the Future, Faithful in the Present </w:t>
      </w:r>
      <w:r w:rsidR="3494EF52" w:rsidRPr="12C334C1">
        <w:rPr>
          <w:rFonts w:asciiTheme="majorHAnsi" w:hAnsiTheme="majorHAnsi" w:cstheme="majorBidi"/>
          <w:sz w:val="22"/>
          <w:szCs w:val="22"/>
        </w:rPr>
        <w:t xml:space="preserve">// </w:t>
      </w:r>
      <w:r w:rsidR="374DDF06" w:rsidRPr="12C334C1">
        <w:rPr>
          <w:rFonts w:asciiTheme="majorHAnsi" w:hAnsiTheme="majorHAnsi" w:cstheme="majorBidi"/>
          <w:sz w:val="22"/>
          <w:szCs w:val="22"/>
        </w:rPr>
        <w:t xml:space="preserve">Exodus </w:t>
      </w:r>
      <w:r w:rsidR="3256AF47" w:rsidRPr="12C334C1">
        <w:rPr>
          <w:rFonts w:asciiTheme="majorHAnsi" w:hAnsiTheme="majorHAnsi" w:cstheme="majorBidi"/>
          <w:sz w:val="22"/>
          <w:szCs w:val="22"/>
        </w:rPr>
        <w:t>23</w:t>
      </w:r>
      <w:r w:rsidR="374DDF06" w:rsidRPr="12C334C1">
        <w:rPr>
          <w:rFonts w:asciiTheme="majorHAnsi" w:hAnsiTheme="majorHAnsi" w:cstheme="majorBidi"/>
          <w:sz w:val="22"/>
          <w:szCs w:val="22"/>
        </w:rPr>
        <w:t>:</w:t>
      </w:r>
      <w:r w:rsidR="3256AF47" w:rsidRPr="12C334C1">
        <w:rPr>
          <w:rFonts w:asciiTheme="majorHAnsi" w:hAnsiTheme="majorHAnsi" w:cstheme="majorBidi"/>
          <w:sz w:val="22"/>
          <w:szCs w:val="22"/>
        </w:rPr>
        <w:t>2</w:t>
      </w:r>
      <w:r w:rsidR="0B475095" w:rsidRPr="12C334C1">
        <w:rPr>
          <w:rFonts w:asciiTheme="majorHAnsi" w:hAnsiTheme="majorHAnsi" w:cstheme="majorBidi"/>
          <w:sz w:val="22"/>
          <w:szCs w:val="22"/>
        </w:rPr>
        <w:t>0-24:1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76503638" w:rsidR="00E66731" w:rsidRDefault="00532140"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is week we move forward in the Exodus narrative to find</w:t>
      </w:r>
      <w:r w:rsidR="00BC0708">
        <w:rPr>
          <w:rStyle w:val="normaltextrun"/>
          <w:rFonts w:asciiTheme="majorHAnsi" w:eastAsiaTheme="majorEastAsia" w:hAnsiTheme="majorHAnsi" w:cstheme="majorBidi"/>
          <w:color w:val="090909"/>
          <w:sz w:val="22"/>
          <w:szCs w:val="22"/>
        </w:rPr>
        <w:t xml:space="preserve"> </w:t>
      </w:r>
      <w:r w:rsidR="00650751">
        <w:rPr>
          <w:rStyle w:val="normaltextrun"/>
          <w:rFonts w:asciiTheme="majorHAnsi" w:eastAsiaTheme="majorEastAsia" w:hAnsiTheme="majorHAnsi" w:cstheme="majorBidi"/>
          <w:color w:val="090909"/>
          <w:sz w:val="22"/>
          <w:szCs w:val="22"/>
        </w:rPr>
        <w:t>the Israelites pledging wholehearted allegiance to Yahweh</w:t>
      </w:r>
      <w:r w:rsidR="00C76EFE">
        <w:rPr>
          <w:rStyle w:val="normaltextrun"/>
          <w:rFonts w:asciiTheme="majorHAnsi" w:eastAsiaTheme="majorEastAsia" w:hAnsiTheme="majorHAnsi" w:cstheme="majorBidi"/>
          <w:color w:val="090909"/>
          <w:sz w:val="22"/>
          <w:szCs w:val="22"/>
        </w:rPr>
        <w:t>.</w:t>
      </w:r>
      <w:r w:rsidR="0062764A">
        <w:rPr>
          <w:rStyle w:val="normaltextrun"/>
          <w:rFonts w:asciiTheme="majorHAnsi" w:eastAsiaTheme="majorEastAsia" w:hAnsiTheme="majorHAnsi" w:cstheme="majorBidi"/>
          <w:color w:val="090909"/>
          <w:sz w:val="22"/>
          <w:szCs w:val="22"/>
        </w:rPr>
        <w:t xml:space="preserve"> </w:t>
      </w:r>
      <w:r w:rsidR="00E64B7A">
        <w:rPr>
          <w:rStyle w:val="normaltextrun"/>
          <w:rFonts w:asciiTheme="majorHAnsi" w:eastAsiaTheme="majorEastAsia" w:hAnsiTheme="majorHAnsi" w:cstheme="majorBidi"/>
          <w:color w:val="090909"/>
          <w:sz w:val="22"/>
          <w:szCs w:val="22"/>
        </w:rPr>
        <w:t>With God visibl</w:t>
      </w:r>
      <w:r w:rsidR="000D0AF4">
        <w:rPr>
          <w:rStyle w:val="normaltextrun"/>
          <w:rFonts w:asciiTheme="majorHAnsi" w:eastAsiaTheme="majorEastAsia" w:hAnsiTheme="majorHAnsi" w:cstheme="majorBidi"/>
          <w:color w:val="090909"/>
          <w:sz w:val="22"/>
          <w:szCs w:val="22"/>
        </w:rPr>
        <w:t>y present</w:t>
      </w:r>
      <w:r w:rsidR="00E64B7A">
        <w:rPr>
          <w:rStyle w:val="normaltextrun"/>
          <w:rFonts w:asciiTheme="majorHAnsi" w:eastAsiaTheme="majorEastAsia" w:hAnsiTheme="majorHAnsi" w:cstheme="majorBidi"/>
          <w:color w:val="090909"/>
          <w:sz w:val="22"/>
          <w:szCs w:val="22"/>
        </w:rPr>
        <w:t xml:space="preserve"> among them, </w:t>
      </w:r>
      <w:r w:rsidR="002726B0">
        <w:rPr>
          <w:rStyle w:val="normaltextrun"/>
          <w:rFonts w:asciiTheme="majorHAnsi" w:eastAsiaTheme="majorEastAsia" w:hAnsiTheme="majorHAnsi" w:cstheme="majorBidi"/>
          <w:color w:val="090909"/>
          <w:sz w:val="22"/>
          <w:szCs w:val="22"/>
        </w:rPr>
        <w:t>elders</w:t>
      </w:r>
      <w:r w:rsidR="005D5381">
        <w:rPr>
          <w:rStyle w:val="normaltextrun"/>
          <w:rFonts w:asciiTheme="majorHAnsi" w:eastAsiaTheme="majorEastAsia" w:hAnsiTheme="majorHAnsi" w:cstheme="majorBidi"/>
          <w:color w:val="090909"/>
          <w:sz w:val="22"/>
          <w:szCs w:val="22"/>
        </w:rPr>
        <w:t xml:space="preserve"> appointed to </w:t>
      </w:r>
      <w:r w:rsidR="002726B0">
        <w:rPr>
          <w:rStyle w:val="normaltextrun"/>
          <w:rFonts w:asciiTheme="majorHAnsi" w:eastAsiaTheme="majorEastAsia" w:hAnsiTheme="majorHAnsi" w:cstheme="majorBidi"/>
          <w:color w:val="090909"/>
          <w:sz w:val="22"/>
          <w:szCs w:val="22"/>
        </w:rPr>
        <w:t>lead t</w:t>
      </w:r>
      <w:r w:rsidR="005D5381">
        <w:rPr>
          <w:rStyle w:val="normaltextrun"/>
          <w:rFonts w:asciiTheme="majorHAnsi" w:eastAsiaTheme="majorEastAsia" w:hAnsiTheme="majorHAnsi" w:cstheme="majorBidi"/>
          <w:color w:val="090909"/>
          <w:sz w:val="22"/>
          <w:szCs w:val="22"/>
        </w:rPr>
        <w:t>hem, and</w:t>
      </w:r>
      <w:r w:rsidR="00C76EFE">
        <w:rPr>
          <w:rStyle w:val="normaltextrun"/>
          <w:rFonts w:asciiTheme="majorHAnsi" w:eastAsiaTheme="majorEastAsia" w:hAnsiTheme="majorHAnsi" w:cstheme="majorBidi"/>
          <w:color w:val="090909"/>
          <w:sz w:val="22"/>
          <w:szCs w:val="22"/>
        </w:rPr>
        <w:t xml:space="preserve"> </w:t>
      </w:r>
      <w:r w:rsidR="00840142">
        <w:rPr>
          <w:rStyle w:val="normaltextrun"/>
          <w:rFonts w:asciiTheme="majorHAnsi" w:eastAsiaTheme="majorEastAsia" w:hAnsiTheme="majorHAnsi" w:cstheme="majorBidi"/>
          <w:color w:val="090909"/>
          <w:sz w:val="22"/>
          <w:szCs w:val="22"/>
        </w:rPr>
        <w:t>covenant agreement to bind them</w:t>
      </w:r>
      <w:r w:rsidR="00C76F8B">
        <w:rPr>
          <w:rStyle w:val="normaltextrun"/>
          <w:rFonts w:asciiTheme="majorHAnsi" w:eastAsiaTheme="majorEastAsia" w:hAnsiTheme="majorHAnsi" w:cstheme="majorBidi"/>
          <w:color w:val="090909"/>
          <w:sz w:val="22"/>
          <w:szCs w:val="22"/>
        </w:rPr>
        <w:t xml:space="preserve"> </w:t>
      </w:r>
      <w:r w:rsidR="00FA4CCC">
        <w:rPr>
          <w:rStyle w:val="normaltextrun"/>
          <w:rFonts w:asciiTheme="majorHAnsi" w:eastAsiaTheme="majorEastAsia" w:hAnsiTheme="majorHAnsi" w:cstheme="majorBidi"/>
          <w:color w:val="090909"/>
          <w:sz w:val="22"/>
          <w:szCs w:val="22"/>
        </w:rPr>
        <w:t xml:space="preserve">they watch Moses ascend the mountain. </w:t>
      </w:r>
      <w:r w:rsidR="007A236C">
        <w:rPr>
          <w:rStyle w:val="normaltextrun"/>
          <w:rFonts w:asciiTheme="majorHAnsi" w:eastAsiaTheme="majorEastAsia" w:hAnsiTheme="majorHAnsi" w:cstheme="majorBidi"/>
          <w:color w:val="090909"/>
          <w:sz w:val="22"/>
          <w:szCs w:val="22"/>
        </w:rPr>
        <w:t xml:space="preserve">But </w:t>
      </w:r>
      <w:r w:rsidR="00205D6B">
        <w:rPr>
          <w:rStyle w:val="normaltextrun"/>
          <w:rFonts w:asciiTheme="majorHAnsi" w:eastAsiaTheme="majorEastAsia" w:hAnsiTheme="majorHAnsi" w:cstheme="majorBidi"/>
          <w:color w:val="090909"/>
          <w:sz w:val="22"/>
          <w:szCs w:val="22"/>
        </w:rPr>
        <w:t>are they prepared to wait</w:t>
      </w:r>
      <w:r w:rsidR="007A236C">
        <w:rPr>
          <w:rStyle w:val="normaltextrun"/>
          <w:rFonts w:asciiTheme="majorHAnsi" w:eastAsiaTheme="majorEastAsia" w:hAnsiTheme="majorHAnsi" w:cstheme="majorBidi"/>
          <w:color w:val="090909"/>
          <w:sz w:val="22"/>
          <w:szCs w:val="22"/>
        </w:rPr>
        <w:t xml:space="preserve"> well</w:t>
      </w:r>
      <w:r w:rsidR="00205D6B">
        <w:rPr>
          <w:rStyle w:val="normaltextrun"/>
          <w:rFonts w:asciiTheme="majorHAnsi" w:eastAsiaTheme="majorEastAsia" w:hAnsiTheme="majorHAnsi" w:cstheme="majorBidi"/>
          <w:color w:val="090909"/>
          <w:sz w:val="22"/>
          <w:szCs w:val="22"/>
        </w:rPr>
        <w:t xml:space="preserve"> for him to return</w:t>
      </w:r>
      <w:r w:rsidR="007A236C">
        <w:rPr>
          <w:rStyle w:val="normaltextrun"/>
          <w:rFonts w:asciiTheme="majorHAnsi" w:eastAsiaTheme="majorEastAsia" w:hAnsiTheme="majorHAnsi" w:cstheme="majorBidi"/>
          <w:color w:val="090909"/>
          <w:sz w:val="22"/>
          <w:szCs w:val="22"/>
        </w:rPr>
        <w:t xml:space="preserve"> with the tablets?</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44A644B7" w:rsidR="00084B5C" w:rsidRDefault="00EF1F91" w:rsidP="00EF1F91">
      <w:pPr>
        <w:pStyle w:val="ListParagraph"/>
        <w:numPr>
          <w:ilvl w:val="0"/>
          <w:numId w:val="3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In </w:t>
      </w:r>
      <w:r w:rsidR="00E265FD">
        <w:rPr>
          <w:rFonts w:asciiTheme="majorHAnsi" w:eastAsiaTheme="majorEastAsia" w:hAnsiTheme="majorHAnsi" w:cstheme="majorBidi"/>
          <w:color w:val="000000" w:themeColor="text1"/>
          <w:sz w:val="22"/>
          <w:szCs w:val="22"/>
        </w:rPr>
        <w:t>5</w:t>
      </w:r>
      <w:r>
        <w:rPr>
          <w:rFonts w:asciiTheme="majorHAnsi" w:eastAsiaTheme="majorEastAsia" w:hAnsiTheme="majorHAnsi" w:cstheme="majorBidi"/>
          <w:color w:val="000000" w:themeColor="text1"/>
          <w:sz w:val="22"/>
          <w:szCs w:val="22"/>
        </w:rPr>
        <w:t xml:space="preserve"> words or less, how would you describe your favorite vacation spot?</w:t>
      </w:r>
    </w:p>
    <w:p w14:paraId="4B59FCF0" w14:textId="77777777" w:rsidR="007204EB" w:rsidRPr="00EF1F91" w:rsidRDefault="007204EB" w:rsidP="007204EB">
      <w:pPr>
        <w:pStyle w:val="ListParagraph"/>
        <w:spacing w:after="0"/>
        <w:rPr>
          <w:rFonts w:asciiTheme="majorHAnsi" w:eastAsiaTheme="majorEastAsia" w:hAnsiTheme="majorHAnsi" w:cstheme="majorBidi"/>
          <w:color w:val="000000" w:themeColor="text1"/>
          <w:sz w:val="22"/>
          <w:szCs w:val="22"/>
        </w:rPr>
      </w:pPr>
    </w:p>
    <w:p w14:paraId="0F5411F7" w14:textId="77777777" w:rsidR="009C56AC" w:rsidRPr="005A5021" w:rsidRDefault="009C56AC" w:rsidP="009C56AC">
      <w:pPr>
        <w:pStyle w:val="ListParagraph"/>
        <w:rPr>
          <w:rFonts w:asciiTheme="majorHAnsi" w:eastAsiaTheme="majorEastAsia" w:hAnsiTheme="majorHAnsi" w:cstheme="majorBidi"/>
          <w:color w:val="000000" w:themeColor="text1"/>
          <w:sz w:val="22"/>
          <w:szCs w:val="22"/>
        </w:rPr>
      </w:pPr>
    </w:p>
    <w:p w14:paraId="3DF9C5BC" w14:textId="3CE37190" w:rsidR="00E641FE" w:rsidRPr="00EF1F91" w:rsidRDefault="00E641FE" w:rsidP="53EBA58D">
      <w:pPr>
        <w:pStyle w:val="ListParagraph"/>
        <w:numPr>
          <w:ilvl w:val="0"/>
          <w:numId w:val="30"/>
        </w:numPr>
        <w:rPr>
          <w:rFonts w:asciiTheme="majorHAnsi" w:eastAsiaTheme="majorEastAsia" w:hAnsiTheme="majorHAnsi" w:cstheme="majorBidi"/>
          <w:color w:val="000000" w:themeColor="text1"/>
          <w:sz w:val="22"/>
          <w:szCs w:val="22"/>
        </w:rPr>
      </w:pPr>
      <w:r w:rsidRPr="53EBA58D">
        <w:rPr>
          <w:rFonts w:asciiTheme="majorHAnsi" w:eastAsiaTheme="majorEastAsia" w:hAnsiTheme="majorHAnsi" w:cstheme="majorBidi"/>
          <w:color w:val="000000" w:themeColor="text1"/>
          <w:sz w:val="22"/>
          <w:szCs w:val="22"/>
        </w:rPr>
        <w:t xml:space="preserve">Name a difficult lesson </w:t>
      </w:r>
      <w:bookmarkStart w:id="0" w:name="_Int_aZT6o5EQ"/>
      <w:r w:rsidRPr="53EBA58D">
        <w:rPr>
          <w:rFonts w:asciiTheme="majorHAnsi" w:eastAsiaTheme="majorEastAsia" w:hAnsiTheme="majorHAnsi" w:cstheme="majorBidi"/>
          <w:color w:val="000000" w:themeColor="text1"/>
          <w:sz w:val="22"/>
          <w:szCs w:val="22"/>
        </w:rPr>
        <w:t>you’ve</w:t>
      </w:r>
      <w:bookmarkEnd w:id="0"/>
      <w:r w:rsidRPr="53EBA58D">
        <w:rPr>
          <w:rFonts w:asciiTheme="majorHAnsi" w:eastAsiaTheme="majorEastAsia" w:hAnsiTheme="majorHAnsi" w:cstheme="majorBidi"/>
          <w:color w:val="000000" w:themeColor="text1"/>
          <w:sz w:val="22"/>
          <w:szCs w:val="22"/>
        </w:rPr>
        <w:t xml:space="preserve"> learned or an unintended skill </w:t>
      </w:r>
      <w:bookmarkStart w:id="1" w:name="_Int_OP6VKIIT"/>
      <w:r w:rsidRPr="53EBA58D">
        <w:rPr>
          <w:rFonts w:asciiTheme="majorHAnsi" w:eastAsiaTheme="majorEastAsia" w:hAnsiTheme="majorHAnsi" w:cstheme="majorBidi"/>
          <w:color w:val="000000" w:themeColor="text1"/>
          <w:sz w:val="22"/>
          <w:szCs w:val="22"/>
        </w:rPr>
        <w:t>you’ve</w:t>
      </w:r>
      <w:bookmarkEnd w:id="1"/>
      <w:r w:rsidRPr="53EBA58D">
        <w:rPr>
          <w:rFonts w:asciiTheme="majorHAnsi" w:eastAsiaTheme="majorEastAsia" w:hAnsiTheme="majorHAnsi" w:cstheme="majorBidi"/>
          <w:color w:val="000000" w:themeColor="text1"/>
          <w:sz w:val="22"/>
          <w:szCs w:val="22"/>
        </w:rPr>
        <w:t xml:space="preserve"> acquired in life that you </w:t>
      </w:r>
      <w:bookmarkStart w:id="2" w:name="_Int_6ecN9j4k"/>
      <w:r w:rsidRPr="53EBA58D">
        <w:rPr>
          <w:rFonts w:asciiTheme="majorHAnsi" w:eastAsiaTheme="majorEastAsia" w:hAnsiTheme="majorHAnsi" w:cstheme="majorBidi"/>
          <w:color w:val="000000" w:themeColor="text1"/>
          <w:sz w:val="22"/>
          <w:szCs w:val="22"/>
        </w:rPr>
        <w:t>wouldn’t</w:t>
      </w:r>
      <w:bookmarkEnd w:id="2"/>
      <w:r w:rsidRPr="53EBA58D">
        <w:rPr>
          <w:rFonts w:asciiTheme="majorHAnsi" w:eastAsiaTheme="majorEastAsia" w:hAnsiTheme="majorHAnsi" w:cstheme="majorBidi"/>
          <w:color w:val="000000" w:themeColor="text1"/>
          <w:sz w:val="22"/>
          <w:szCs w:val="22"/>
        </w:rPr>
        <w:t xml:space="preserve"> trade for anything now. </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66FF80D2"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538A5E20"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75739905" w14:textId="77777777" w:rsidR="00D046E5" w:rsidRDefault="00D046E5"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06A50987" w:rsidR="006610D1" w:rsidRDefault="00A3031C"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What did you learn about the </w:t>
      </w:r>
      <w:r w:rsidR="00C537EF">
        <w:rPr>
          <w:rFonts w:asciiTheme="majorHAnsi" w:eastAsiaTheme="majorEastAsia" w:hAnsiTheme="majorHAnsi" w:cstheme="majorBidi"/>
          <w:sz w:val="22"/>
          <w:szCs w:val="22"/>
        </w:rPr>
        <w:t>nature and actions</w:t>
      </w:r>
      <w:r>
        <w:rPr>
          <w:rFonts w:asciiTheme="majorHAnsi" w:eastAsiaTheme="majorEastAsia" w:hAnsiTheme="majorHAnsi" w:cstheme="majorBidi"/>
          <w:sz w:val="22"/>
          <w:szCs w:val="22"/>
        </w:rPr>
        <w:t xml:space="preserve"> of God </w:t>
      </w:r>
      <w:r w:rsidR="00BE6A48">
        <w:rPr>
          <w:rFonts w:asciiTheme="majorHAnsi" w:eastAsiaTheme="majorEastAsia" w:hAnsiTheme="majorHAnsi" w:cstheme="majorBidi"/>
          <w:sz w:val="22"/>
          <w:szCs w:val="22"/>
        </w:rPr>
        <w:t>in the sermon this week?</w:t>
      </w:r>
    </w:p>
    <w:p w14:paraId="6C3F48F6" w14:textId="77777777" w:rsidR="000C412E" w:rsidRDefault="000C412E" w:rsidP="000C412E">
      <w:pPr>
        <w:pStyle w:val="ListParagraph"/>
        <w:tabs>
          <w:tab w:val="left" w:pos="720"/>
        </w:tabs>
        <w:spacing w:before="120"/>
        <w:rPr>
          <w:rFonts w:asciiTheme="majorHAnsi" w:eastAsiaTheme="majorEastAsia" w:hAnsiTheme="majorHAnsi" w:cstheme="majorBidi"/>
          <w:b/>
          <w:bCs/>
          <w:sz w:val="22"/>
          <w:szCs w:val="22"/>
        </w:rPr>
      </w:pPr>
    </w:p>
    <w:p w14:paraId="4F8D250F" w14:textId="77777777" w:rsidR="007204EB" w:rsidRDefault="007204EB" w:rsidP="000C412E">
      <w:pPr>
        <w:pStyle w:val="ListParagraph"/>
        <w:tabs>
          <w:tab w:val="left" w:pos="720"/>
        </w:tabs>
        <w:spacing w:before="120"/>
        <w:rPr>
          <w:rFonts w:asciiTheme="majorHAnsi" w:eastAsiaTheme="majorEastAsia" w:hAnsiTheme="majorHAnsi" w:cstheme="majorBidi"/>
          <w:b/>
          <w:bCs/>
          <w:sz w:val="22"/>
          <w:szCs w:val="22"/>
        </w:rPr>
      </w:pPr>
    </w:p>
    <w:p w14:paraId="7369FF2C" w14:textId="77777777" w:rsidR="007204EB" w:rsidRDefault="007204EB" w:rsidP="000C412E">
      <w:pPr>
        <w:pStyle w:val="ListParagraph"/>
        <w:tabs>
          <w:tab w:val="left" w:pos="720"/>
        </w:tabs>
        <w:spacing w:before="120"/>
        <w:rPr>
          <w:rFonts w:asciiTheme="majorHAnsi" w:eastAsiaTheme="majorEastAsia" w:hAnsiTheme="majorHAnsi" w:cstheme="majorBidi"/>
          <w:b/>
          <w:bCs/>
          <w:sz w:val="22"/>
          <w:szCs w:val="22"/>
        </w:rPr>
      </w:pPr>
    </w:p>
    <w:p w14:paraId="4BE4E987" w14:textId="77777777" w:rsidR="001E2885" w:rsidRDefault="001E2885" w:rsidP="000C412E">
      <w:pPr>
        <w:pStyle w:val="ListParagraph"/>
        <w:tabs>
          <w:tab w:val="left" w:pos="720"/>
        </w:tabs>
        <w:spacing w:before="120"/>
        <w:rPr>
          <w:rFonts w:asciiTheme="majorHAnsi" w:eastAsiaTheme="majorEastAsia" w:hAnsiTheme="majorHAnsi" w:cstheme="majorBidi"/>
          <w:b/>
          <w:bCs/>
          <w:sz w:val="22"/>
          <w:szCs w:val="22"/>
        </w:rPr>
      </w:pPr>
    </w:p>
    <w:p w14:paraId="185B457E" w14:textId="5266B0A6" w:rsidR="006D01C8" w:rsidRPr="0020003A" w:rsidRDefault="006D01C8"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0C412E">
        <w:rPr>
          <w:rFonts w:asciiTheme="majorHAnsi" w:eastAsiaTheme="majorEastAsia" w:hAnsiTheme="majorHAnsi" w:cstheme="majorBidi"/>
          <w:sz w:val="22"/>
          <w:szCs w:val="22"/>
        </w:rPr>
        <w:t xml:space="preserve">In Exodus </w:t>
      </w:r>
      <w:r w:rsidR="007F2A0A">
        <w:rPr>
          <w:rFonts w:asciiTheme="majorHAnsi" w:eastAsiaTheme="majorEastAsia" w:hAnsiTheme="majorHAnsi" w:cstheme="majorBidi"/>
          <w:sz w:val="22"/>
          <w:szCs w:val="22"/>
        </w:rPr>
        <w:t>23:</w:t>
      </w:r>
      <w:r w:rsidR="0087437A">
        <w:rPr>
          <w:rFonts w:asciiTheme="majorHAnsi" w:eastAsiaTheme="majorEastAsia" w:hAnsiTheme="majorHAnsi" w:cstheme="majorBidi"/>
          <w:sz w:val="22"/>
          <w:szCs w:val="22"/>
        </w:rPr>
        <w:t>20-23</w:t>
      </w:r>
      <w:r w:rsidR="000C412E">
        <w:rPr>
          <w:rFonts w:asciiTheme="majorHAnsi" w:eastAsiaTheme="majorEastAsia" w:hAnsiTheme="majorHAnsi" w:cstheme="majorBidi"/>
          <w:sz w:val="22"/>
          <w:szCs w:val="22"/>
        </w:rPr>
        <w:t xml:space="preserve">, </w:t>
      </w:r>
      <w:r w:rsidR="0087437A">
        <w:rPr>
          <w:rFonts w:asciiTheme="majorHAnsi" w:eastAsiaTheme="majorEastAsia" w:hAnsiTheme="majorHAnsi" w:cstheme="majorBidi"/>
          <w:sz w:val="22"/>
          <w:szCs w:val="22"/>
        </w:rPr>
        <w:t xml:space="preserve">we learn that God </w:t>
      </w:r>
      <w:r w:rsidR="00F05379">
        <w:rPr>
          <w:rFonts w:asciiTheme="majorHAnsi" w:eastAsiaTheme="majorEastAsia" w:hAnsiTheme="majorHAnsi" w:cstheme="majorBidi"/>
          <w:sz w:val="22"/>
          <w:szCs w:val="22"/>
        </w:rPr>
        <w:t xml:space="preserve">had a plan to continue to guide </w:t>
      </w:r>
      <w:r w:rsidR="00BB16C4">
        <w:rPr>
          <w:rFonts w:asciiTheme="majorHAnsi" w:eastAsiaTheme="majorEastAsia" w:hAnsiTheme="majorHAnsi" w:cstheme="majorBidi"/>
          <w:sz w:val="22"/>
          <w:szCs w:val="22"/>
        </w:rPr>
        <w:t>His people</w:t>
      </w:r>
      <w:r w:rsidR="00F05379">
        <w:rPr>
          <w:rFonts w:asciiTheme="majorHAnsi" w:eastAsiaTheme="majorEastAsia" w:hAnsiTheme="majorHAnsi" w:cstheme="majorBidi"/>
          <w:sz w:val="22"/>
          <w:szCs w:val="22"/>
        </w:rPr>
        <w:t xml:space="preserve"> through the wilderness.</w:t>
      </w:r>
      <w:r w:rsidR="0049447A">
        <w:rPr>
          <w:rFonts w:asciiTheme="majorHAnsi" w:eastAsiaTheme="majorEastAsia" w:hAnsiTheme="majorHAnsi" w:cstheme="majorBidi"/>
          <w:sz w:val="22"/>
          <w:szCs w:val="22"/>
        </w:rPr>
        <w:t xml:space="preserve"> </w:t>
      </w:r>
      <w:r w:rsidR="003A71A5" w:rsidRPr="00415E65">
        <w:rPr>
          <w:rFonts w:asciiTheme="majorHAnsi" w:eastAsiaTheme="majorEastAsia" w:hAnsiTheme="majorHAnsi" w:cstheme="majorBidi"/>
          <w:b/>
          <w:bCs/>
          <w:sz w:val="22"/>
          <w:szCs w:val="22"/>
        </w:rPr>
        <w:t>Who are we to understand</w:t>
      </w:r>
      <w:r w:rsidR="00247A78" w:rsidRPr="00415E65">
        <w:rPr>
          <w:rFonts w:asciiTheme="majorHAnsi" w:eastAsiaTheme="majorEastAsia" w:hAnsiTheme="majorHAnsi" w:cstheme="majorBidi"/>
          <w:b/>
          <w:bCs/>
          <w:sz w:val="22"/>
          <w:szCs w:val="22"/>
        </w:rPr>
        <w:t xml:space="preserve"> the Angel to be in this passage?</w:t>
      </w:r>
    </w:p>
    <w:p w14:paraId="32C81786" w14:textId="77777777" w:rsidR="008B0A5B" w:rsidRDefault="008B0A5B" w:rsidP="008B0A5B">
      <w:pPr>
        <w:pStyle w:val="ListParagraph"/>
        <w:rPr>
          <w:rFonts w:asciiTheme="majorHAnsi" w:eastAsiaTheme="majorEastAsia" w:hAnsiTheme="majorHAnsi" w:cstheme="majorBidi"/>
          <w:b/>
          <w:bCs/>
          <w:sz w:val="22"/>
          <w:szCs w:val="22"/>
        </w:rPr>
      </w:pPr>
    </w:p>
    <w:p w14:paraId="779810B4" w14:textId="77777777" w:rsidR="007204EB" w:rsidRDefault="007204EB" w:rsidP="008B0A5B">
      <w:pPr>
        <w:pStyle w:val="ListParagraph"/>
        <w:rPr>
          <w:rFonts w:asciiTheme="majorHAnsi" w:eastAsiaTheme="majorEastAsia" w:hAnsiTheme="majorHAnsi" w:cstheme="majorBidi"/>
          <w:b/>
          <w:bCs/>
          <w:sz w:val="22"/>
          <w:szCs w:val="22"/>
        </w:rPr>
      </w:pPr>
    </w:p>
    <w:p w14:paraId="7F135DB9" w14:textId="77777777" w:rsidR="007204EB" w:rsidRPr="008B0A5B" w:rsidRDefault="007204EB" w:rsidP="008B0A5B">
      <w:pPr>
        <w:pStyle w:val="ListParagraph"/>
        <w:rPr>
          <w:rFonts w:asciiTheme="majorHAnsi" w:eastAsiaTheme="majorEastAsia" w:hAnsiTheme="majorHAnsi" w:cstheme="majorBidi"/>
          <w:b/>
          <w:bCs/>
          <w:sz w:val="22"/>
          <w:szCs w:val="22"/>
        </w:rPr>
      </w:pPr>
    </w:p>
    <w:p w14:paraId="5691CF3C" w14:textId="471B325D" w:rsidR="008B0A5B" w:rsidRDefault="0020003A" w:rsidP="001F0ADC">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mportant needs does the </w:t>
      </w:r>
      <w:r w:rsidR="00415E65">
        <w:rPr>
          <w:rFonts w:asciiTheme="majorHAnsi" w:eastAsiaTheme="majorEastAsia" w:hAnsiTheme="majorHAnsi" w:cstheme="majorBidi"/>
          <w:b/>
          <w:bCs/>
          <w:sz w:val="22"/>
          <w:szCs w:val="22"/>
        </w:rPr>
        <w:t>Angel meet for God’s people</w:t>
      </w:r>
      <w:r w:rsidR="001F0ADC">
        <w:rPr>
          <w:rFonts w:asciiTheme="majorHAnsi" w:eastAsiaTheme="majorEastAsia" w:hAnsiTheme="majorHAnsi" w:cstheme="majorBidi"/>
          <w:b/>
          <w:bCs/>
          <w:sz w:val="22"/>
          <w:szCs w:val="22"/>
        </w:rPr>
        <w:t>?</w:t>
      </w:r>
    </w:p>
    <w:p w14:paraId="4E0BAF9D"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7754FDD2" w14:textId="77777777" w:rsidR="007204EB" w:rsidRDefault="007204EB" w:rsidP="001F0ADC">
      <w:pPr>
        <w:pStyle w:val="ListParagraph"/>
        <w:tabs>
          <w:tab w:val="left" w:pos="720"/>
        </w:tabs>
        <w:spacing w:before="120"/>
        <w:rPr>
          <w:rFonts w:asciiTheme="majorHAnsi" w:eastAsiaTheme="majorEastAsia" w:hAnsiTheme="majorHAnsi" w:cstheme="majorBidi"/>
          <w:b/>
          <w:bCs/>
          <w:sz w:val="22"/>
          <w:szCs w:val="22"/>
        </w:rPr>
      </w:pPr>
    </w:p>
    <w:p w14:paraId="44C3B151" w14:textId="77777777" w:rsidR="007204EB" w:rsidRDefault="007204EB" w:rsidP="001F0ADC">
      <w:pPr>
        <w:pStyle w:val="ListParagraph"/>
        <w:tabs>
          <w:tab w:val="left" w:pos="720"/>
        </w:tabs>
        <w:spacing w:before="120"/>
        <w:rPr>
          <w:rFonts w:asciiTheme="majorHAnsi" w:eastAsiaTheme="majorEastAsia" w:hAnsiTheme="majorHAnsi" w:cstheme="majorBidi"/>
          <w:b/>
          <w:bCs/>
          <w:sz w:val="22"/>
          <w:szCs w:val="22"/>
        </w:rPr>
      </w:pPr>
    </w:p>
    <w:p w14:paraId="5660A5E8"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56AF0576" w14:textId="5331B50A" w:rsidR="003168FF" w:rsidRDefault="00715E75" w:rsidP="53EBA58D">
      <w:pPr>
        <w:pStyle w:val="ListParagraph"/>
        <w:tabs>
          <w:tab w:val="left" w:pos="720"/>
        </w:tabs>
        <w:spacing w:before="120"/>
        <w:rPr>
          <w:rFonts w:asciiTheme="majorHAnsi" w:eastAsiaTheme="majorEastAsia" w:hAnsiTheme="majorHAnsi" w:cstheme="majorBidi"/>
          <w:b/>
          <w:bCs/>
          <w:sz w:val="22"/>
          <w:szCs w:val="22"/>
        </w:rPr>
      </w:pPr>
      <w:r w:rsidRPr="53EBA58D">
        <w:rPr>
          <w:rFonts w:asciiTheme="majorHAnsi" w:eastAsiaTheme="majorEastAsia" w:hAnsiTheme="majorHAnsi" w:cstheme="majorBidi"/>
          <w:sz w:val="22"/>
          <w:szCs w:val="22"/>
        </w:rPr>
        <w:t xml:space="preserve">Just as God prepared a place for </w:t>
      </w:r>
      <w:r w:rsidR="00F73650" w:rsidRPr="53EBA58D">
        <w:rPr>
          <w:rFonts w:asciiTheme="majorHAnsi" w:eastAsiaTheme="majorEastAsia" w:hAnsiTheme="majorHAnsi" w:cstheme="majorBidi"/>
          <w:sz w:val="22"/>
          <w:szCs w:val="22"/>
        </w:rPr>
        <w:t>His</w:t>
      </w:r>
      <w:r w:rsidRPr="53EBA58D">
        <w:rPr>
          <w:rFonts w:asciiTheme="majorHAnsi" w:eastAsiaTheme="majorEastAsia" w:hAnsiTheme="majorHAnsi" w:cstheme="majorBidi"/>
          <w:sz w:val="22"/>
          <w:szCs w:val="22"/>
        </w:rPr>
        <w:t xml:space="preserve"> people </w:t>
      </w:r>
      <w:r w:rsidR="00B32389" w:rsidRPr="53EBA58D">
        <w:rPr>
          <w:rFonts w:asciiTheme="majorHAnsi" w:eastAsiaTheme="majorEastAsia" w:hAnsiTheme="majorHAnsi" w:cstheme="majorBidi"/>
          <w:sz w:val="22"/>
          <w:szCs w:val="22"/>
        </w:rPr>
        <w:t xml:space="preserve">here in Exodus, </w:t>
      </w:r>
      <w:r w:rsidR="00AE2931" w:rsidRPr="53EBA58D">
        <w:rPr>
          <w:rFonts w:asciiTheme="majorHAnsi" w:eastAsiaTheme="majorEastAsia" w:hAnsiTheme="majorHAnsi" w:cstheme="majorBidi"/>
          <w:sz w:val="22"/>
          <w:szCs w:val="22"/>
        </w:rPr>
        <w:t>Jesus tells us in John 14:1-6 that H</w:t>
      </w:r>
      <w:r w:rsidR="00B32389" w:rsidRPr="53EBA58D">
        <w:rPr>
          <w:rFonts w:asciiTheme="majorHAnsi" w:eastAsiaTheme="majorEastAsia" w:hAnsiTheme="majorHAnsi" w:cstheme="majorBidi"/>
          <w:sz w:val="22"/>
          <w:szCs w:val="22"/>
        </w:rPr>
        <w:t xml:space="preserve">e is preparing a place for </w:t>
      </w:r>
      <w:r w:rsidR="00F73650" w:rsidRPr="53EBA58D">
        <w:rPr>
          <w:rFonts w:asciiTheme="majorHAnsi" w:eastAsiaTheme="majorEastAsia" w:hAnsiTheme="majorHAnsi" w:cstheme="majorBidi"/>
          <w:sz w:val="22"/>
          <w:szCs w:val="22"/>
        </w:rPr>
        <w:t>those who follow Him.</w:t>
      </w:r>
      <w:r w:rsidR="000E5C65" w:rsidRPr="53EBA58D">
        <w:rPr>
          <w:rFonts w:asciiTheme="majorHAnsi" w:eastAsiaTheme="majorEastAsia" w:hAnsiTheme="majorHAnsi" w:cstheme="majorBidi"/>
          <w:sz w:val="22"/>
          <w:szCs w:val="22"/>
        </w:rPr>
        <w:t xml:space="preserve"> </w:t>
      </w:r>
      <w:r w:rsidR="000E5C65" w:rsidRPr="53EBA58D">
        <w:rPr>
          <w:rFonts w:asciiTheme="majorHAnsi" w:eastAsiaTheme="majorEastAsia" w:hAnsiTheme="majorHAnsi" w:cstheme="majorBidi"/>
          <w:b/>
          <w:bCs/>
          <w:sz w:val="22"/>
          <w:szCs w:val="22"/>
        </w:rPr>
        <w:t xml:space="preserve">What do </w:t>
      </w:r>
      <w:r w:rsidR="37B83486" w:rsidRPr="53EBA58D">
        <w:rPr>
          <w:rFonts w:asciiTheme="majorHAnsi" w:eastAsiaTheme="majorEastAsia" w:hAnsiTheme="majorHAnsi" w:cstheme="majorBidi"/>
          <w:b/>
          <w:bCs/>
          <w:sz w:val="22"/>
          <w:szCs w:val="22"/>
        </w:rPr>
        <w:t>both</w:t>
      </w:r>
      <w:r w:rsidR="000E5C65" w:rsidRPr="53EBA58D">
        <w:rPr>
          <w:rFonts w:asciiTheme="majorHAnsi" w:eastAsiaTheme="majorEastAsia" w:hAnsiTheme="majorHAnsi" w:cstheme="majorBidi"/>
          <w:b/>
          <w:bCs/>
          <w:sz w:val="22"/>
          <w:szCs w:val="22"/>
        </w:rPr>
        <w:t xml:space="preserve"> passages tell </w:t>
      </w:r>
      <w:r w:rsidR="00E456E1" w:rsidRPr="53EBA58D">
        <w:rPr>
          <w:rFonts w:asciiTheme="majorHAnsi" w:eastAsiaTheme="majorEastAsia" w:hAnsiTheme="majorHAnsi" w:cstheme="majorBidi"/>
          <w:b/>
          <w:bCs/>
          <w:sz w:val="22"/>
          <w:szCs w:val="22"/>
        </w:rPr>
        <w:t>you a</w:t>
      </w:r>
      <w:r w:rsidR="000E5C65" w:rsidRPr="53EBA58D">
        <w:rPr>
          <w:rFonts w:asciiTheme="majorHAnsi" w:eastAsiaTheme="majorEastAsia" w:hAnsiTheme="majorHAnsi" w:cstheme="majorBidi"/>
          <w:b/>
          <w:bCs/>
          <w:sz w:val="22"/>
          <w:szCs w:val="22"/>
        </w:rPr>
        <w:t>bout</w:t>
      </w:r>
      <w:r w:rsidR="00E456E1" w:rsidRPr="53EBA58D">
        <w:rPr>
          <w:rFonts w:asciiTheme="majorHAnsi" w:eastAsiaTheme="majorEastAsia" w:hAnsiTheme="majorHAnsi" w:cstheme="majorBidi"/>
          <w:b/>
          <w:bCs/>
          <w:sz w:val="22"/>
          <w:szCs w:val="22"/>
        </w:rPr>
        <w:t xml:space="preserve"> God’s character</w:t>
      </w:r>
      <w:r w:rsidR="00904CED" w:rsidRPr="53EBA58D">
        <w:rPr>
          <w:rFonts w:asciiTheme="majorHAnsi" w:eastAsiaTheme="majorEastAsia" w:hAnsiTheme="majorHAnsi" w:cstheme="majorBidi"/>
          <w:b/>
          <w:bCs/>
          <w:sz w:val="22"/>
          <w:szCs w:val="22"/>
        </w:rPr>
        <w:t>?</w:t>
      </w:r>
    </w:p>
    <w:p w14:paraId="28A47610" w14:textId="77777777" w:rsidR="00E75DD1" w:rsidRDefault="00E75DD1" w:rsidP="53EBA58D">
      <w:pPr>
        <w:pStyle w:val="ListParagraph"/>
        <w:tabs>
          <w:tab w:val="left" w:pos="720"/>
        </w:tabs>
        <w:spacing w:before="120"/>
        <w:rPr>
          <w:rFonts w:asciiTheme="majorHAnsi" w:eastAsiaTheme="majorEastAsia" w:hAnsiTheme="majorHAnsi" w:cstheme="majorBidi"/>
          <w:b/>
          <w:bCs/>
          <w:sz w:val="22"/>
          <w:szCs w:val="22"/>
        </w:rPr>
      </w:pPr>
    </w:p>
    <w:p w14:paraId="2C57238B" w14:textId="77777777" w:rsidR="007204EB" w:rsidRDefault="007204EB" w:rsidP="53EBA58D">
      <w:pPr>
        <w:pStyle w:val="ListParagraph"/>
        <w:tabs>
          <w:tab w:val="left" w:pos="720"/>
        </w:tabs>
        <w:spacing w:before="120"/>
        <w:rPr>
          <w:rFonts w:asciiTheme="majorHAnsi" w:eastAsiaTheme="majorEastAsia" w:hAnsiTheme="majorHAnsi" w:cstheme="majorBidi"/>
          <w:b/>
          <w:bCs/>
          <w:sz w:val="22"/>
          <w:szCs w:val="22"/>
        </w:rPr>
      </w:pPr>
    </w:p>
    <w:p w14:paraId="37B64E10" w14:textId="77777777" w:rsidR="007204EB" w:rsidRPr="00904CED" w:rsidRDefault="007204EB" w:rsidP="53EBA58D">
      <w:pPr>
        <w:pStyle w:val="ListParagraph"/>
        <w:tabs>
          <w:tab w:val="left" w:pos="720"/>
        </w:tabs>
        <w:spacing w:before="120"/>
        <w:rPr>
          <w:rFonts w:asciiTheme="majorHAnsi" w:eastAsiaTheme="majorEastAsia" w:hAnsiTheme="majorHAnsi" w:cstheme="majorBidi"/>
          <w:b/>
          <w:bCs/>
          <w:sz w:val="22"/>
          <w:szCs w:val="22"/>
        </w:rPr>
      </w:pPr>
    </w:p>
    <w:p w14:paraId="01769BB3" w14:textId="46747A7D" w:rsidR="00A91FF2" w:rsidRDefault="26BE585F" w:rsidP="53EBA58D">
      <w:pPr>
        <w:tabs>
          <w:tab w:val="left" w:pos="630"/>
        </w:tabs>
        <w:spacing w:before="120"/>
        <w:ind w:left="720"/>
        <w:rPr>
          <w:rFonts w:asciiTheme="majorHAnsi" w:eastAsiaTheme="majorEastAsia" w:hAnsiTheme="majorHAnsi" w:cstheme="majorBidi"/>
          <w:b/>
          <w:bCs/>
          <w:sz w:val="22"/>
          <w:szCs w:val="22"/>
        </w:rPr>
      </w:pPr>
      <w:r w:rsidRPr="53EBA58D">
        <w:rPr>
          <w:rFonts w:asciiTheme="majorHAnsi" w:eastAsiaTheme="majorEastAsia" w:hAnsiTheme="majorHAnsi" w:cstheme="majorBidi"/>
          <w:sz w:val="22"/>
          <w:szCs w:val="22"/>
        </w:rPr>
        <w:t>We are</w:t>
      </w:r>
      <w:r w:rsidR="00A91FF2" w:rsidRPr="53EBA58D">
        <w:rPr>
          <w:rFonts w:asciiTheme="majorHAnsi" w:eastAsiaTheme="majorEastAsia" w:hAnsiTheme="majorHAnsi" w:cstheme="majorBidi"/>
          <w:sz w:val="22"/>
          <w:szCs w:val="22"/>
        </w:rPr>
        <w:t xml:space="preserve"> learning</w:t>
      </w:r>
      <w:r w:rsidR="00C271E6" w:rsidRPr="53EBA58D">
        <w:rPr>
          <w:rFonts w:asciiTheme="majorHAnsi" w:eastAsiaTheme="majorEastAsia" w:hAnsiTheme="majorHAnsi" w:cstheme="majorBidi"/>
          <w:sz w:val="22"/>
          <w:szCs w:val="22"/>
        </w:rPr>
        <w:t xml:space="preserve"> how the Exodus narrative</w:t>
      </w:r>
      <w:r w:rsidR="00754775" w:rsidRPr="53EBA58D">
        <w:rPr>
          <w:rFonts w:asciiTheme="majorHAnsi" w:eastAsiaTheme="majorEastAsia" w:hAnsiTheme="majorHAnsi" w:cstheme="majorBidi"/>
          <w:sz w:val="22"/>
          <w:szCs w:val="22"/>
        </w:rPr>
        <w:t xml:space="preserve"> depicts a life of walking with God’s Spirit</w:t>
      </w:r>
      <w:r w:rsidR="00CA1C17" w:rsidRPr="53EBA58D">
        <w:rPr>
          <w:rFonts w:asciiTheme="majorHAnsi" w:eastAsiaTheme="majorEastAsia" w:hAnsiTheme="majorHAnsi" w:cstheme="majorBidi"/>
          <w:b/>
          <w:bCs/>
          <w:sz w:val="22"/>
          <w:szCs w:val="22"/>
        </w:rPr>
        <w:t xml:space="preserve">. How has that been </w:t>
      </w:r>
      <w:r w:rsidR="1E781C47" w:rsidRPr="53EBA58D">
        <w:rPr>
          <w:rFonts w:asciiTheme="majorHAnsi" w:eastAsiaTheme="majorEastAsia" w:hAnsiTheme="majorHAnsi" w:cstheme="majorBidi"/>
          <w:b/>
          <w:bCs/>
          <w:sz w:val="22"/>
          <w:szCs w:val="22"/>
        </w:rPr>
        <w:t>shown</w:t>
      </w:r>
      <w:r w:rsidR="00CA1C17" w:rsidRPr="53EBA58D">
        <w:rPr>
          <w:rFonts w:asciiTheme="majorHAnsi" w:eastAsiaTheme="majorEastAsia" w:hAnsiTheme="majorHAnsi" w:cstheme="majorBidi"/>
          <w:b/>
          <w:bCs/>
          <w:sz w:val="22"/>
          <w:szCs w:val="22"/>
        </w:rPr>
        <w:t xml:space="preserve"> in this passage?</w:t>
      </w:r>
    </w:p>
    <w:p w14:paraId="036340B7" w14:textId="77777777" w:rsidR="00C91846" w:rsidRDefault="00C91846" w:rsidP="00172756">
      <w:pPr>
        <w:tabs>
          <w:tab w:val="left" w:pos="630"/>
        </w:tabs>
        <w:spacing w:before="120"/>
        <w:ind w:left="720"/>
        <w:rPr>
          <w:rFonts w:asciiTheme="majorHAnsi" w:eastAsiaTheme="majorEastAsia" w:hAnsiTheme="majorHAnsi" w:cstheme="majorBidi"/>
          <w:b/>
          <w:bCs/>
          <w:sz w:val="22"/>
          <w:szCs w:val="22"/>
        </w:rPr>
      </w:pPr>
    </w:p>
    <w:p w14:paraId="395BA982" w14:textId="77777777" w:rsidR="007204EB" w:rsidRDefault="007204EB" w:rsidP="00172756">
      <w:pPr>
        <w:tabs>
          <w:tab w:val="left" w:pos="630"/>
        </w:tabs>
        <w:spacing w:before="120"/>
        <w:ind w:left="720"/>
        <w:rPr>
          <w:rFonts w:asciiTheme="majorHAnsi" w:eastAsiaTheme="majorEastAsia" w:hAnsiTheme="majorHAnsi" w:cstheme="majorBidi"/>
          <w:b/>
          <w:bCs/>
          <w:sz w:val="22"/>
          <w:szCs w:val="22"/>
        </w:rPr>
      </w:pPr>
    </w:p>
    <w:p w14:paraId="0ACD7685" w14:textId="77777777" w:rsidR="007204EB" w:rsidRDefault="007204EB" w:rsidP="00172756">
      <w:pPr>
        <w:tabs>
          <w:tab w:val="left" w:pos="630"/>
        </w:tabs>
        <w:spacing w:before="120"/>
        <w:ind w:left="720"/>
        <w:rPr>
          <w:rFonts w:asciiTheme="majorHAnsi" w:eastAsiaTheme="majorEastAsia" w:hAnsiTheme="majorHAnsi" w:cstheme="majorBidi"/>
          <w:b/>
          <w:bCs/>
          <w:sz w:val="22"/>
          <w:szCs w:val="22"/>
        </w:rPr>
      </w:pPr>
    </w:p>
    <w:p w14:paraId="66BE9A22" w14:textId="77777777" w:rsidR="00C91846" w:rsidRDefault="00C91846" w:rsidP="53EBA58D">
      <w:pPr>
        <w:tabs>
          <w:tab w:val="left" w:pos="630"/>
        </w:tabs>
        <w:spacing w:before="120"/>
        <w:ind w:left="720"/>
        <w:rPr>
          <w:rFonts w:asciiTheme="majorHAnsi" w:eastAsiaTheme="majorEastAsia" w:hAnsiTheme="majorHAnsi" w:cstheme="majorBidi"/>
          <w:b/>
          <w:bCs/>
          <w:sz w:val="22"/>
          <w:szCs w:val="22"/>
        </w:rPr>
      </w:pPr>
      <w:r w:rsidRPr="53EBA58D">
        <w:rPr>
          <w:rFonts w:asciiTheme="majorHAnsi" w:eastAsiaTheme="majorEastAsia" w:hAnsiTheme="majorHAnsi" w:cstheme="majorBidi"/>
          <w:b/>
          <w:bCs/>
          <w:sz w:val="22"/>
          <w:szCs w:val="22"/>
        </w:rPr>
        <w:t xml:space="preserve">If </w:t>
      </w:r>
      <w:bookmarkStart w:id="3" w:name="_Int_XYbHKtpW"/>
      <w:r w:rsidRPr="53EBA58D">
        <w:rPr>
          <w:rFonts w:asciiTheme="majorHAnsi" w:eastAsiaTheme="majorEastAsia" w:hAnsiTheme="majorHAnsi" w:cstheme="majorBidi"/>
          <w:b/>
          <w:bCs/>
          <w:sz w:val="22"/>
          <w:szCs w:val="22"/>
        </w:rPr>
        <w:t>you’d</w:t>
      </w:r>
      <w:bookmarkEnd w:id="3"/>
      <w:r w:rsidRPr="53EBA58D">
        <w:rPr>
          <w:rFonts w:asciiTheme="majorHAnsi" w:eastAsiaTheme="majorEastAsia" w:hAnsiTheme="majorHAnsi" w:cstheme="majorBidi"/>
          <w:b/>
          <w:bCs/>
          <w:sz w:val="22"/>
          <w:szCs w:val="22"/>
        </w:rPr>
        <w:t xml:space="preserve"> like, share about a time when you experienced God preparing a way for you to follow that led you closer to Him.</w:t>
      </w:r>
    </w:p>
    <w:p w14:paraId="1EB6D2B8" w14:textId="77777777" w:rsidR="00C91846" w:rsidRDefault="00C91846" w:rsidP="00172756">
      <w:pPr>
        <w:tabs>
          <w:tab w:val="left" w:pos="630"/>
        </w:tabs>
        <w:spacing w:before="120"/>
        <w:ind w:left="720"/>
        <w:rPr>
          <w:rFonts w:asciiTheme="majorHAnsi" w:eastAsiaTheme="majorEastAsia" w:hAnsiTheme="majorHAnsi" w:cstheme="majorBidi"/>
          <w:b/>
          <w:bCs/>
          <w:sz w:val="22"/>
          <w:szCs w:val="22"/>
        </w:rPr>
      </w:pPr>
    </w:p>
    <w:p w14:paraId="03F9794F" w14:textId="77777777" w:rsidR="007204EB" w:rsidRDefault="007204EB" w:rsidP="00172756">
      <w:pPr>
        <w:tabs>
          <w:tab w:val="left" w:pos="630"/>
        </w:tabs>
        <w:spacing w:before="120"/>
        <w:ind w:left="720"/>
        <w:rPr>
          <w:rFonts w:asciiTheme="majorHAnsi" w:eastAsiaTheme="majorEastAsia" w:hAnsiTheme="majorHAnsi" w:cstheme="majorBidi"/>
          <w:b/>
          <w:bCs/>
          <w:sz w:val="22"/>
          <w:szCs w:val="22"/>
        </w:rPr>
      </w:pPr>
    </w:p>
    <w:p w14:paraId="425AA28D" w14:textId="77777777" w:rsidR="00EE3E1E" w:rsidRDefault="00EE3E1E" w:rsidP="00172756">
      <w:pPr>
        <w:tabs>
          <w:tab w:val="left" w:pos="630"/>
        </w:tabs>
        <w:spacing w:before="120"/>
        <w:ind w:left="720"/>
        <w:rPr>
          <w:rFonts w:asciiTheme="majorHAnsi" w:eastAsiaTheme="majorEastAsia" w:hAnsiTheme="majorHAnsi" w:cstheme="majorBidi"/>
          <w:b/>
          <w:bCs/>
          <w:sz w:val="22"/>
          <w:szCs w:val="22"/>
        </w:rPr>
      </w:pPr>
    </w:p>
    <w:p w14:paraId="0ECD4FFA" w14:textId="698628C7" w:rsidR="00CE240C" w:rsidRPr="00CE240C" w:rsidRDefault="00041077" w:rsidP="00C4663A">
      <w:pPr>
        <w:pStyle w:val="ListParagraph"/>
        <w:numPr>
          <w:ilvl w:val="0"/>
          <w:numId w:val="29"/>
        </w:numPr>
        <w:tabs>
          <w:tab w:val="left" w:pos="630"/>
        </w:tabs>
        <w:spacing w:before="120"/>
        <w:rPr>
          <w:rFonts w:asciiTheme="majorHAnsi" w:eastAsiaTheme="majorEastAsia" w:hAnsiTheme="majorHAnsi" w:cstheme="majorBidi"/>
          <w:b/>
          <w:bCs/>
          <w:sz w:val="22"/>
          <w:szCs w:val="22"/>
        </w:rPr>
      </w:pPr>
      <w:r>
        <w:rPr>
          <w:rFonts w:asciiTheme="majorHAnsi" w:hAnsiTheme="majorHAnsi" w:cstheme="majorHAnsi"/>
          <w:sz w:val="22"/>
          <w:szCs w:val="22"/>
          <w:shd w:val="clear" w:color="auto" w:fill="FFFFFF"/>
        </w:rPr>
        <w:t xml:space="preserve"> The people of God repeat an </w:t>
      </w:r>
      <w:r w:rsidR="00842A8E">
        <w:rPr>
          <w:rFonts w:asciiTheme="majorHAnsi" w:hAnsiTheme="majorHAnsi" w:cstheme="majorHAnsi"/>
          <w:sz w:val="22"/>
          <w:szCs w:val="22"/>
          <w:shd w:val="clear" w:color="auto" w:fill="FFFFFF"/>
        </w:rPr>
        <w:t>important phrase in Exodus 24, verses 3 and 7</w:t>
      </w:r>
      <w:r w:rsidR="00CE240C">
        <w:rPr>
          <w:rFonts w:asciiTheme="majorHAnsi" w:hAnsiTheme="majorHAnsi" w:cstheme="majorHAnsi"/>
          <w:sz w:val="22"/>
          <w:szCs w:val="22"/>
          <w:shd w:val="clear" w:color="auto" w:fill="FFFFFF"/>
        </w:rPr>
        <w:t>, Write i</w:t>
      </w:r>
      <w:r w:rsidR="00A9263C">
        <w:rPr>
          <w:rFonts w:asciiTheme="majorHAnsi" w:hAnsiTheme="majorHAnsi" w:cstheme="majorHAnsi"/>
          <w:sz w:val="22"/>
          <w:szCs w:val="22"/>
          <w:shd w:val="clear" w:color="auto" w:fill="FFFFFF"/>
        </w:rPr>
        <w:t>t</w:t>
      </w:r>
      <w:r w:rsidR="00CE240C">
        <w:rPr>
          <w:rFonts w:asciiTheme="majorHAnsi" w:hAnsiTheme="majorHAnsi" w:cstheme="majorHAnsi"/>
          <w:sz w:val="22"/>
          <w:szCs w:val="22"/>
          <w:shd w:val="clear" w:color="auto" w:fill="FFFFFF"/>
        </w:rPr>
        <w:t xml:space="preserve"> down here:</w:t>
      </w:r>
    </w:p>
    <w:p w14:paraId="5B7886BD" w14:textId="276CD971" w:rsidR="001C762C" w:rsidRDefault="001C762C" w:rsidP="00CE240C">
      <w:pPr>
        <w:pStyle w:val="ListParagraph"/>
        <w:pBdr>
          <w:bottom w:val="single" w:sz="12" w:space="1" w:color="auto"/>
        </w:pBdr>
        <w:tabs>
          <w:tab w:val="left" w:pos="630"/>
        </w:tabs>
        <w:spacing w:before="120"/>
        <w:rPr>
          <w:rFonts w:asciiTheme="majorHAnsi" w:hAnsiTheme="majorHAnsi" w:cstheme="majorHAnsi"/>
          <w:sz w:val="22"/>
          <w:szCs w:val="22"/>
          <w:shd w:val="clear" w:color="auto" w:fill="FFFFFF"/>
        </w:rPr>
      </w:pPr>
    </w:p>
    <w:p w14:paraId="7E586003" w14:textId="77777777" w:rsidR="008048F1" w:rsidRDefault="008048F1" w:rsidP="00CE240C">
      <w:pPr>
        <w:pStyle w:val="ListParagraph"/>
        <w:pBdr>
          <w:bottom w:val="single" w:sz="12" w:space="1" w:color="auto"/>
        </w:pBdr>
        <w:tabs>
          <w:tab w:val="left" w:pos="630"/>
        </w:tabs>
        <w:spacing w:before="120"/>
        <w:rPr>
          <w:rFonts w:asciiTheme="majorHAnsi" w:hAnsiTheme="majorHAnsi" w:cstheme="majorHAnsi"/>
          <w:sz w:val="22"/>
          <w:szCs w:val="22"/>
          <w:shd w:val="clear" w:color="auto" w:fill="FFFFFF"/>
        </w:rPr>
      </w:pPr>
    </w:p>
    <w:p w14:paraId="58030A53" w14:textId="77777777" w:rsidR="00872E76" w:rsidRDefault="00872E76" w:rsidP="00CE240C">
      <w:pPr>
        <w:pStyle w:val="ListParagraph"/>
        <w:tabs>
          <w:tab w:val="left" w:pos="630"/>
        </w:tabs>
        <w:spacing w:before="120"/>
        <w:rPr>
          <w:rFonts w:asciiTheme="majorHAnsi" w:hAnsiTheme="majorHAnsi" w:cstheme="majorHAnsi"/>
          <w:sz w:val="22"/>
          <w:szCs w:val="22"/>
          <w:shd w:val="clear" w:color="auto" w:fill="FFFFFF"/>
        </w:rPr>
      </w:pPr>
    </w:p>
    <w:p w14:paraId="00B14DA7" w14:textId="5ABB30F1" w:rsidR="00722601" w:rsidRDefault="00722601" w:rsidP="00CE240C">
      <w:pPr>
        <w:pStyle w:val="ListParagraph"/>
        <w:tabs>
          <w:tab w:val="left" w:pos="630"/>
        </w:tabs>
        <w:spacing w:before="120"/>
        <w:rPr>
          <w:rFonts w:asciiTheme="majorHAnsi" w:hAnsiTheme="majorHAnsi" w:cstheme="majorHAnsi"/>
          <w:sz w:val="22"/>
          <w:szCs w:val="22"/>
          <w:shd w:val="clear" w:color="auto" w:fill="FFFFFF"/>
        </w:rPr>
      </w:pPr>
      <w:r>
        <w:rPr>
          <w:rFonts w:asciiTheme="majorHAnsi" w:hAnsiTheme="majorHAnsi" w:cstheme="majorHAnsi"/>
          <w:noProof/>
          <w:sz w:val="22"/>
          <w:szCs w:val="22"/>
        </w:rPr>
        <mc:AlternateContent>
          <mc:Choice Requires="wps">
            <w:drawing>
              <wp:anchor distT="0" distB="0" distL="114300" distR="114300" simplePos="0" relativeHeight="251658243" behindDoc="0" locked="0" layoutInCell="1" allowOverlap="1" wp14:anchorId="5A5165E4" wp14:editId="281CEEB3">
                <wp:simplePos x="0" y="0"/>
                <wp:positionH relativeFrom="column">
                  <wp:posOffset>449580</wp:posOffset>
                </wp:positionH>
                <wp:positionV relativeFrom="paragraph">
                  <wp:posOffset>90805</wp:posOffset>
                </wp:positionV>
                <wp:extent cx="5989320" cy="0"/>
                <wp:effectExtent l="0" t="0" r="0" b="0"/>
                <wp:wrapNone/>
                <wp:docPr id="2024785169" name="Straight Connector 1"/>
                <wp:cNvGraphicFramePr/>
                <a:graphic xmlns:a="http://schemas.openxmlformats.org/drawingml/2006/main">
                  <a:graphicData uri="http://schemas.microsoft.com/office/word/2010/wordprocessingShape">
                    <wps:wsp>
                      <wps:cNvCnPr/>
                      <wps:spPr>
                        <a:xfrm>
                          <a:off x="0" y="0"/>
                          <a:ext cx="59893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from="35.4pt,7.15pt" to="507pt,7.15pt" w14:anchorId="71908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">
                <v:stroke joinstyle="miter"/>
              </v:line>
            </w:pict>
          </mc:Fallback>
        </mc:AlternateContent>
      </w:r>
    </w:p>
    <w:p w14:paraId="5D5FC455" w14:textId="6FEA0751" w:rsidR="001C762C" w:rsidRDefault="00872E76" w:rsidP="006C4DA5">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f you could stand </w:t>
      </w:r>
      <w:r w:rsidR="005F5C83">
        <w:rPr>
          <w:rFonts w:asciiTheme="majorHAnsi" w:eastAsiaTheme="majorEastAsia" w:hAnsiTheme="majorHAnsi" w:cstheme="majorBidi"/>
          <w:b/>
          <w:bCs/>
          <w:sz w:val="22"/>
          <w:szCs w:val="22"/>
        </w:rPr>
        <w:t>with</w:t>
      </w:r>
      <w:r>
        <w:rPr>
          <w:rFonts w:asciiTheme="majorHAnsi" w:eastAsiaTheme="majorEastAsia" w:hAnsiTheme="majorHAnsi" w:cstheme="majorBidi"/>
          <w:b/>
          <w:bCs/>
          <w:sz w:val="22"/>
          <w:szCs w:val="22"/>
        </w:rPr>
        <w:t xml:space="preserve"> them in this</w:t>
      </w:r>
      <w:r w:rsidR="00BD62B8">
        <w:rPr>
          <w:rFonts w:asciiTheme="majorHAnsi" w:eastAsiaTheme="majorEastAsia" w:hAnsiTheme="majorHAnsi" w:cstheme="majorBidi"/>
          <w:b/>
          <w:bCs/>
          <w:sz w:val="22"/>
          <w:szCs w:val="22"/>
        </w:rPr>
        <w:t xml:space="preserve"> s</w:t>
      </w:r>
      <w:r w:rsidR="00C626B1">
        <w:rPr>
          <w:rFonts w:asciiTheme="majorHAnsi" w:eastAsiaTheme="majorEastAsia" w:hAnsiTheme="majorHAnsi" w:cstheme="majorBidi"/>
          <w:b/>
          <w:bCs/>
          <w:sz w:val="22"/>
          <w:szCs w:val="22"/>
        </w:rPr>
        <w:t>cene</w:t>
      </w:r>
      <w:r>
        <w:rPr>
          <w:rFonts w:asciiTheme="majorHAnsi" w:eastAsiaTheme="majorEastAsia" w:hAnsiTheme="majorHAnsi" w:cstheme="majorBidi"/>
          <w:b/>
          <w:bCs/>
          <w:sz w:val="22"/>
          <w:szCs w:val="22"/>
        </w:rPr>
        <w:t>, would you genuinely</w:t>
      </w:r>
      <w:r w:rsidR="00315FFE">
        <w:rPr>
          <w:rFonts w:asciiTheme="majorHAnsi" w:eastAsiaTheme="majorEastAsia" w:hAnsiTheme="majorHAnsi" w:cstheme="majorBidi"/>
          <w:b/>
          <w:bCs/>
          <w:sz w:val="22"/>
          <w:szCs w:val="22"/>
        </w:rPr>
        <w:t xml:space="preserve"> agree with what they are saying?</w:t>
      </w:r>
    </w:p>
    <w:p w14:paraId="2447EA8E" w14:textId="77777777" w:rsidR="00EC3F81" w:rsidRDefault="00EC3F81" w:rsidP="006C4DA5">
      <w:pPr>
        <w:tabs>
          <w:tab w:val="left" w:pos="630"/>
        </w:tabs>
        <w:spacing w:before="120"/>
        <w:ind w:left="720"/>
        <w:rPr>
          <w:rFonts w:asciiTheme="majorHAnsi" w:eastAsiaTheme="majorEastAsia" w:hAnsiTheme="majorHAnsi" w:cstheme="majorBidi"/>
          <w:b/>
          <w:bCs/>
          <w:sz w:val="22"/>
          <w:szCs w:val="22"/>
        </w:rPr>
      </w:pPr>
    </w:p>
    <w:p w14:paraId="4E45B7CB" w14:textId="77777777" w:rsidR="00AF2C24" w:rsidRDefault="00AF2C24" w:rsidP="006C4DA5">
      <w:pPr>
        <w:tabs>
          <w:tab w:val="left" w:pos="630"/>
        </w:tabs>
        <w:spacing w:before="120"/>
        <w:ind w:left="720"/>
        <w:rPr>
          <w:rFonts w:asciiTheme="majorHAnsi" w:eastAsiaTheme="majorEastAsia" w:hAnsiTheme="majorHAnsi" w:cstheme="majorBidi"/>
          <w:b/>
          <w:bCs/>
          <w:sz w:val="22"/>
          <w:szCs w:val="22"/>
        </w:rPr>
      </w:pPr>
    </w:p>
    <w:p w14:paraId="2E21069F" w14:textId="4EEF4ECF" w:rsidR="00EC3F81" w:rsidRDefault="00EC3F81" w:rsidP="1214048B">
      <w:pPr>
        <w:tabs>
          <w:tab w:val="left" w:pos="630"/>
        </w:tabs>
        <w:spacing w:before="120"/>
        <w:ind w:left="720"/>
        <w:rPr>
          <w:rFonts w:asciiTheme="majorHAnsi" w:eastAsiaTheme="majorEastAsia" w:hAnsiTheme="majorHAnsi" w:cstheme="majorBidi"/>
          <w:b/>
          <w:bCs/>
          <w:sz w:val="22"/>
          <w:szCs w:val="22"/>
        </w:rPr>
      </w:pPr>
      <w:r w:rsidRPr="1214048B">
        <w:rPr>
          <w:rFonts w:asciiTheme="majorHAnsi" w:eastAsiaTheme="majorEastAsia" w:hAnsiTheme="majorHAnsi" w:cstheme="majorBidi"/>
          <w:sz w:val="22"/>
          <w:szCs w:val="22"/>
        </w:rPr>
        <w:t>Reflect on your own heart for a moment.</w:t>
      </w:r>
      <w:r w:rsidRPr="1214048B">
        <w:rPr>
          <w:rFonts w:asciiTheme="majorHAnsi" w:eastAsiaTheme="majorEastAsia" w:hAnsiTheme="majorHAnsi" w:cstheme="majorBidi"/>
          <w:b/>
          <w:bCs/>
          <w:sz w:val="22"/>
          <w:szCs w:val="22"/>
        </w:rPr>
        <w:t xml:space="preserve"> How often do you </w:t>
      </w:r>
      <w:r w:rsidR="005F15AB" w:rsidRPr="1214048B">
        <w:rPr>
          <w:rFonts w:asciiTheme="majorHAnsi" w:eastAsiaTheme="majorEastAsia" w:hAnsiTheme="majorHAnsi" w:cstheme="majorBidi"/>
          <w:b/>
          <w:bCs/>
          <w:sz w:val="22"/>
          <w:szCs w:val="22"/>
        </w:rPr>
        <w:t>wholeheartedly agree to doing or being something for God in an emotional moment</w:t>
      </w:r>
      <w:r w:rsidR="005F4F97" w:rsidRPr="1214048B">
        <w:rPr>
          <w:rFonts w:asciiTheme="majorHAnsi" w:eastAsiaTheme="majorEastAsia" w:hAnsiTheme="majorHAnsi" w:cstheme="majorBidi"/>
          <w:b/>
          <w:bCs/>
          <w:sz w:val="22"/>
          <w:szCs w:val="22"/>
        </w:rPr>
        <w:t>? In general, how long does an emotional commitment last?</w:t>
      </w:r>
    </w:p>
    <w:p w14:paraId="58C77F62" w14:textId="77777777" w:rsidR="00C90FEC" w:rsidRDefault="00C90FEC" w:rsidP="1214048B">
      <w:pPr>
        <w:tabs>
          <w:tab w:val="left" w:pos="630"/>
        </w:tabs>
        <w:spacing w:before="120"/>
        <w:ind w:left="720"/>
        <w:rPr>
          <w:rFonts w:asciiTheme="majorHAnsi" w:eastAsiaTheme="majorEastAsia" w:hAnsiTheme="majorHAnsi" w:cstheme="majorBidi"/>
          <w:b/>
          <w:bCs/>
          <w:sz w:val="22"/>
          <w:szCs w:val="22"/>
        </w:rPr>
      </w:pPr>
    </w:p>
    <w:p w14:paraId="375D1F1B"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478A050B"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6873A28D" w14:textId="34E9A8E9" w:rsidR="2C92BB13" w:rsidRDefault="2C92BB13" w:rsidP="1214048B">
      <w:pPr>
        <w:tabs>
          <w:tab w:val="left" w:pos="630"/>
        </w:tabs>
        <w:spacing w:before="120"/>
        <w:ind w:left="720"/>
        <w:rPr>
          <w:rFonts w:asciiTheme="majorHAnsi" w:eastAsiaTheme="majorEastAsia" w:hAnsiTheme="majorHAnsi" w:cstheme="majorBidi"/>
          <w:b/>
          <w:bCs/>
          <w:sz w:val="22"/>
          <w:szCs w:val="22"/>
        </w:rPr>
      </w:pPr>
      <w:r w:rsidRPr="1214048B">
        <w:rPr>
          <w:rFonts w:asciiTheme="majorHAnsi" w:eastAsiaTheme="majorEastAsia" w:hAnsiTheme="majorHAnsi" w:cstheme="majorBidi"/>
          <w:sz w:val="22"/>
          <w:szCs w:val="22"/>
        </w:rPr>
        <w:t>Read</w:t>
      </w:r>
      <w:r w:rsidR="5F073035" w:rsidRPr="1214048B">
        <w:rPr>
          <w:rFonts w:asciiTheme="majorHAnsi" w:eastAsiaTheme="majorEastAsia" w:hAnsiTheme="majorHAnsi" w:cstheme="majorBidi"/>
          <w:sz w:val="22"/>
          <w:szCs w:val="22"/>
        </w:rPr>
        <w:t xml:space="preserve"> Philippians 4:8-9</w:t>
      </w:r>
      <w:r w:rsidR="2FEA4E29" w:rsidRPr="1214048B">
        <w:rPr>
          <w:rFonts w:asciiTheme="majorHAnsi" w:eastAsiaTheme="majorEastAsia" w:hAnsiTheme="majorHAnsi" w:cstheme="majorBidi"/>
          <w:sz w:val="22"/>
          <w:szCs w:val="22"/>
        </w:rPr>
        <w:t xml:space="preserve"> and</w:t>
      </w:r>
      <w:r w:rsidR="688BBC24" w:rsidRPr="1214048B">
        <w:rPr>
          <w:rFonts w:asciiTheme="majorHAnsi" w:eastAsiaTheme="majorEastAsia" w:hAnsiTheme="majorHAnsi" w:cstheme="majorBidi"/>
          <w:sz w:val="22"/>
          <w:szCs w:val="22"/>
        </w:rPr>
        <w:t xml:space="preserve"> Col</w:t>
      </w:r>
      <w:r w:rsidR="58880F3A" w:rsidRPr="1214048B">
        <w:rPr>
          <w:rFonts w:asciiTheme="majorHAnsi" w:eastAsiaTheme="majorEastAsia" w:hAnsiTheme="majorHAnsi" w:cstheme="majorBidi"/>
          <w:sz w:val="22"/>
          <w:szCs w:val="22"/>
        </w:rPr>
        <w:t>ossians</w:t>
      </w:r>
      <w:r w:rsidR="688BBC24" w:rsidRPr="1214048B">
        <w:rPr>
          <w:rFonts w:asciiTheme="majorHAnsi" w:eastAsiaTheme="majorEastAsia" w:hAnsiTheme="majorHAnsi" w:cstheme="majorBidi"/>
          <w:sz w:val="22"/>
          <w:szCs w:val="22"/>
        </w:rPr>
        <w:t xml:space="preserve"> 3:1-4</w:t>
      </w:r>
      <w:r w:rsidR="345E9B65" w:rsidRPr="1214048B">
        <w:rPr>
          <w:rFonts w:asciiTheme="majorHAnsi" w:eastAsiaTheme="majorEastAsia" w:hAnsiTheme="majorHAnsi" w:cstheme="majorBidi"/>
          <w:sz w:val="22"/>
          <w:szCs w:val="22"/>
        </w:rPr>
        <w:t xml:space="preserve">. </w:t>
      </w:r>
      <w:r w:rsidR="345E9B65" w:rsidRPr="1214048B">
        <w:rPr>
          <w:rFonts w:asciiTheme="majorHAnsi" w:eastAsiaTheme="majorEastAsia" w:hAnsiTheme="majorHAnsi" w:cstheme="majorBidi"/>
          <w:b/>
          <w:bCs/>
          <w:sz w:val="22"/>
          <w:szCs w:val="22"/>
        </w:rPr>
        <w:t xml:space="preserve">What do </w:t>
      </w:r>
      <w:r w:rsidR="29B48AB6" w:rsidRPr="1214048B">
        <w:rPr>
          <w:rFonts w:asciiTheme="majorHAnsi" w:eastAsiaTheme="majorEastAsia" w:hAnsiTheme="majorHAnsi" w:cstheme="majorBidi"/>
          <w:b/>
          <w:bCs/>
          <w:sz w:val="22"/>
          <w:szCs w:val="22"/>
        </w:rPr>
        <w:t>these</w:t>
      </w:r>
      <w:r w:rsidR="345E9B65" w:rsidRPr="1214048B">
        <w:rPr>
          <w:rFonts w:asciiTheme="majorHAnsi" w:eastAsiaTheme="majorEastAsia" w:hAnsiTheme="majorHAnsi" w:cstheme="majorBidi"/>
          <w:b/>
          <w:bCs/>
          <w:sz w:val="22"/>
          <w:szCs w:val="22"/>
        </w:rPr>
        <w:t xml:space="preserve"> passages</w:t>
      </w:r>
      <w:r w:rsidR="166378C1" w:rsidRPr="1214048B">
        <w:rPr>
          <w:rFonts w:asciiTheme="majorHAnsi" w:eastAsiaTheme="majorEastAsia" w:hAnsiTheme="majorHAnsi" w:cstheme="majorBidi"/>
          <w:b/>
          <w:bCs/>
          <w:sz w:val="22"/>
          <w:szCs w:val="22"/>
        </w:rPr>
        <w:t xml:space="preserve"> give us as a better guide than merely our emotions </w:t>
      </w:r>
      <w:r w:rsidR="41454C1C" w:rsidRPr="1214048B">
        <w:rPr>
          <w:rFonts w:asciiTheme="majorHAnsi" w:eastAsiaTheme="majorEastAsia" w:hAnsiTheme="majorHAnsi" w:cstheme="majorBidi"/>
          <w:b/>
          <w:bCs/>
          <w:sz w:val="22"/>
          <w:szCs w:val="22"/>
        </w:rPr>
        <w:t>when we make a commitment to the Lord?</w:t>
      </w:r>
      <w:r w:rsidR="166378C1" w:rsidRPr="1214048B">
        <w:rPr>
          <w:rFonts w:asciiTheme="majorHAnsi" w:eastAsiaTheme="majorEastAsia" w:hAnsiTheme="majorHAnsi" w:cstheme="majorBidi"/>
          <w:b/>
          <w:bCs/>
          <w:sz w:val="22"/>
          <w:szCs w:val="22"/>
        </w:rPr>
        <w:t xml:space="preserve"> </w:t>
      </w:r>
    </w:p>
    <w:p w14:paraId="60F86352"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10BD76D8"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3985CDA1"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547250E1" w14:textId="66E24229" w:rsidR="00C96B2E" w:rsidRDefault="00B84C5B" w:rsidP="00BA69D7">
      <w:pPr>
        <w:pStyle w:val="ListParagraph"/>
        <w:numPr>
          <w:ilvl w:val="0"/>
          <w:numId w:val="29"/>
        </w:numPr>
        <w:tabs>
          <w:tab w:val="left" w:pos="630"/>
        </w:tabs>
        <w:spacing w:before="120"/>
        <w:rPr>
          <w:rFonts w:asciiTheme="majorHAnsi" w:eastAsiaTheme="majorEastAsia" w:hAnsiTheme="majorHAnsi" w:cstheme="majorBidi"/>
          <w:sz w:val="22"/>
          <w:szCs w:val="22"/>
        </w:rPr>
      </w:pPr>
      <w:r w:rsidRPr="004358C9">
        <w:rPr>
          <w:rFonts w:asciiTheme="majorHAnsi" w:eastAsiaTheme="majorEastAsia" w:hAnsiTheme="majorHAnsi" w:cstheme="majorBidi"/>
          <w:sz w:val="22"/>
          <w:szCs w:val="22"/>
        </w:rPr>
        <w:t xml:space="preserve"> </w:t>
      </w:r>
      <w:r w:rsidR="00B748C6" w:rsidRPr="004358C9">
        <w:rPr>
          <w:rFonts w:asciiTheme="majorHAnsi" w:eastAsiaTheme="majorEastAsia" w:hAnsiTheme="majorHAnsi" w:cstheme="majorBidi"/>
          <w:sz w:val="22"/>
          <w:szCs w:val="22"/>
        </w:rPr>
        <w:t>Exodus 24:8-</w:t>
      </w:r>
      <w:r w:rsidR="00C026D9" w:rsidRPr="004358C9">
        <w:rPr>
          <w:rFonts w:asciiTheme="majorHAnsi" w:eastAsiaTheme="majorEastAsia" w:hAnsiTheme="majorHAnsi" w:cstheme="majorBidi"/>
          <w:sz w:val="22"/>
          <w:szCs w:val="22"/>
        </w:rPr>
        <w:t>1</w:t>
      </w:r>
      <w:r w:rsidR="008B3A04" w:rsidRPr="004358C9">
        <w:rPr>
          <w:rFonts w:asciiTheme="majorHAnsi" w:eastAsiaTheme="majorEastAsia" w:hAnsiTheme="majorHAnsi" w:cstheme="majorBidi"/>
          <w:sz w:val="22"/>
          <w:szCs w:val="22"/>
        </w:rPr>
        <w:t>4</w:t>
      </w:r>
      <w:r w:rsidR="00C026D9" w:rsidRPr="004358C9">
        <w:rPr>
          <w:rFonts w:asciiTheme="majorHAnsi" w:eastAsiaTheme="majorEastAsia" w:hAnsiTheme="majorHAnsi" w:cstheme="majorBidi"/>
          <w:sz w:val="22"/>
          <w:szCs w:val="22"/>
        </w:rPr>
        <w:t xml:space="preserve"> tells us th</w:t>
      </w:r>
      <w:r w:rsidR="000B3ACE">
        <w:rPr>
          <w:rFonts w:asciiTheme="majorHAnsi" w:eastAsiaTheme="majorEastAsia" w:hAnsiTheme="majorHAnsi" w:cstheme="majorBidi"/>
          <w:sz w:val="22"/>
          <w:szCs w:val="22"/>
        </w:rPr>
        <w:t xml:space="preserve">at </w:t>
      </w:r>
      <w:r w:rsidR="008B3A04" w:rsidRPr="004358C9">
        <w:rPr>
          <w:rFonts w:asciiTheme="majorHAnsi" w:eastAsiaTheme="majorEastAsia" w:hAnsiTheme="majorHAnsi" w:cstheme="majorBidi"/>
          <w:sz w:val="22"/>
          <w:szCs w:val="22"/>
        </w:rPr>
        <w:t>el</w:t>
      </w:r>
      <w:r w:rsidR="004358C9" w:rsidRPr="004358C9">
        <w:rPr>
          <w:rFonts w:asciiTheme="majorHAnsi" w:eastAsiaTheme="majorEastAsia" w:hAnsiTheme="majorHAnsi" w:cstheme="majorBidi"/>
          <w:sz w:val="22"/>
          <w:szCs w:val="22"/>
        </w:rPr>
        <w:t>ders</w:t>
      </w:r>
      <w:r w:rsidR="000B3ACE">
        <w:rPr>
          <w:rFonts w:asciiTheme="majorHAnsi" w:eastAsiaTheme="majorEastAsia" w:hAnsiTheme="majorHAnsi" w:cstheme="majorBidi"/>
          <w:sz w:val="22"/>
          <w:szCs w:val="22"/>
        </w:rPr>
        <w:t xml:space="preserve"> would be </w:t>
      </w:r>
      <w:r w:rsidR="00524F66">
        <w:rPr>
          <w:rFonts w:asciiTheme="majorHAnsi" w:eastAsiaTheme="majorEastAsia" w:hAnsiTheme="majorHAnsi" w:cstheme="majorBidi"/>
          <w:sz w:val="22"/>
          <w:szCs w:val="22"/>
        </w:rPr>
        <w:t>responsible leaders</w:t>
      </w:r>
      <w:r w:rsidR="004358C9" w:rsidRPr="004358C9">
        <w:rPr>
          <w:rFonts w:asciiTheme="majorHAnsi" w:eastAsiaTheme="majorEastAsia" w:hAnsiTheme="majorHAnsi" w:cstheme="majorBidi"/>
          <w:sz w:val="22"/>
          <w:szCs w:val="22"/>
        </w:rPr>
        <w:t xml:space="preserve"> </w:t>
      </w:r>
      <w:r w:rsidR="00D84426">
        <w:rPr>
          <w:rFonts w:asciiTheme="majorHAnsi" w:eastAsiaTheme="majorEastAsia" w:hAnsiTheme="majorHAnsi" w:cstheme="majorBidi"/>
          <w:sz w:val="22"/>
          <w:szCs w:val="22"/>
        </w:rPr>
        <w:t>while Moses went up the mountain</w:t>
      </w:r>
      <w:r w:rsidR="00DB3AA7">
        <w:rPr>
          <w:rFonts w:asciiTheme="majorHAnsi" w:eastAsiaTheme="majorEastAsia" w:hAnsiTheme="majorHAnsi" w:cstheme="majorBidi"/>
          <w:sz w:val="22"/>
          <w:szCs w:val="22"/>
        </w:rPr>
        <w:t>.</w:t>
      </w:r>
      <w:r w:rsidR="00D84426">
        <w:rPr>
          <w:rFonts w:asciiTheme="majorHAnsi" w:eastAsiaTheme="majorEastAsia" w:hAnsiTheme="majorHAnsi" w:cstheme="majorBidi"/>
          <w:sz w:val="22"/>
          <w:szCs w:val="22"/>
        </w:rPr>
        <w:t xml:space="preserve"> </w:t>
      </w:r>
      <w:r w:rsidR="00D84426" w:rsidRPr="00582FAA">
        <w:rPr>
          <w:rFonts w:asciiTheme="majorHAnsi" w:eastAsiaTheme="majorEastAsia" w:hAnsiTheme="majorHAnsi" w:cstheme="majorBidi"/>
          <w:b/>
          <w:bCs/>
          <w:sz w:val="22"/>
          <w:szCs w:val="22"/>
        </w:rPr>
        <w:t xml:space="preserve">What was life in the camp supposed to look like for </w:t>
      </w:r>
      <w:r w:rsidR="00582FAA" w:rsidRPr="00582FAA">
        <w:rPr>
          <w:rFonts w:asciiTheme="majorHAnsi" w:eastAsiaTheme="majorEastAsia" w:hAnsiTheme="majorHAnsi" w:cstheme="majorBidi"/>
          <w:b/>
          <w:bCs/>
          <w:sz w:val="22"/>
          <w:szCs w:val="22"/>
        </w:rPr>
        <w:t>the Israelites during this time?</w:t>
      </w:r>
    </w:p>
    <w:p w14:paraId="3DED9CD4" w14:textId="77777777" w:rsidR="00582FAA" w:rsidRDefault="00582FAA" w:rsidP="00582FAA">
      <w:pPr>
        <w:tabs>
          <w:tab w:val="left" w:pos="630"/>
        </w:tabs>
        <w:spacing w:before="120"/>
        <w:rPr>
          <w:rFonts w:asciiTheme="majorHAnsi" w:eastAsiaTheme="majorEastAsia" w:hAnsiTheme="majorHAnsi" w:cstheme="majorBidi"/>
          <w:sz w:val="22"/>
          <w:szCs w:val="22"/>
        </w:rPr>
      </w:pPr>
    </w:p>
    <w:p w14:paraId="5B10C36B" w14:textId="77777777" w:rsidR="00AF2C24" w:rsidRDefault="00AF2C24" w:rsidP="00582FAA">
      <w:pPr>
        <w:tabs>
          <w:tab w:val="left" w:pos="630"/>
        </w:tabs>
        <w:spacing w:before="120"/>
        <w:rPr>
          <w:rFonts w:asciiTheme="majorHAnsi" w:eastAsiaTheme="majorEastAsia" w:hAnsiTheme="majorHAnsi" w:cstheme="majorBidi"/>
          <w:sz w:val="22"/>
          <w:szCs w:val="22"/>
        </w:rPr>
      </w:pPr>
    </w:p>
    <w:p w14:paraId="1C8B9EB2" w14:textId="77777777" w:rsidR="00AF2C24" w:rsidRDefault="00AF2C24" w:rsidP="00582FAA">
      <w:pPr>
        <w:tabs>
          <w:tab w:val="left" w:pos="630"/>
        </w:tabs>
        <w:spacing w:before="120"/>
        <w:rPr>
          <w:rFonts w:asciiTheme="majorHAnsi" w:eastAsiaTheme="majorEastAsia" w:hAnsiTheme="majorHAnsi" w:cstheme="majorBidi"/>
          <w:sz w:val="22"/>
          <w:szCs w:val="22"/>
        </w:rPr>
      </w:pPr>
    </w:p>
    <w:p w14:paraId="3A0BCA32" w14:textId="68405F95" w:rsidR="000A32CB" w:rsidRDefault="00582FAA" w:rsidP="53EBA58D">
      <w:pPr>
        <w:tabs>
          <w:tab w:val="left" w:pos="630"/>
        </w:tabs>
        <w:spacing w:before="120"/>
        <w:ind w:left="720"/>
        <w:rPr>
          <w:rFonts w:asciiTheme="majorHAnsi" w:eastAsiaTheme="majorEastAsia" w:hAnsiTheme="majorHAnsi" w:cstheme="majorBidi"/>
          <w:b/>
          <w:bCs/>
          <w:sz w:val="22"/>
          <w:szCs w:val="22"/>
        </w:rPr>
      </w:pPr>
      <w:r w:rsidRPr="53EBA58D">
        <w:rPr>
          <w:rFonts w:asciiTheme="majorHAnsi" w:eastAsiaTheme="majorEastAsia" w:hAnsiTheme="majorHAnsi" w:cstheme="majorBidi"/>
          <w:sz w:val="22"/>
          <w:szCs w:val="22"/>
        </w:rPr>
        <w:t>Pastor Jeff talked about what it means to “wait well</w:t>
      </w:r>
      <w:r w:rsidR="4F79C58F" w:rsidRPr="53EBA58D">
        <w:rPr>
          <w:rFonts w:asciiTheme="majorHAnsi" w:eastAsiaTheme="majorEastAsia" w:hAnsiTheme="majorHAnsi" w:cstheme="majorBidi"/>
          <w:sz w:val="22"/>
          <w:szCs w:val="22"/>
        </w:rPr>
        <w:t>.”</w:t>
      </w:r>
      <w:r w:rsidR="00875F57" w:rsidRPr="53EBA58D">
        <w:rPr>
          <w:rFonts w:asciiTheme="majorHAnsi" w:eastAsiaTheme="majorEastAsia" w:hAnsiTheme="majorHAnsi" w:cstheme="majorBidi"/>
          <w:sz w:val="22"/>
          <w:szCs w:val="22"/>
        </w:rPr>
        <w:t xml:space="preserve"> </w:t>
      </w:r>
      <w:r w:rsidR="005B5050" w:rsidRPr="53EBA58D">
        <w:rPr>
          <w:rFonts w:asciiTheme="majorHAnsi" w:eastAsiaTheme="majorEastAsia" w:hAnsiTheme="majorHAnsi" w:cstheme="majorBidi"/>
          <w:b/>
          <w:bCs/>
          <w:sz w:val="22"/>
          <w:szCs w:val="22"/>
        </w:rPr>
        <w:t>How</w:t>
      </w:r>
      <w:r w:rsidR="00825088" w:rsidRPr="53EBA58D">
        <w:rPr>
          <w:rFonts w:asciiTheme="majorHAnsi" w:eastAsiaTheme="majorEastAsia" w:hAnsiTheme="majorHAnsi" w:cstheme="majorBidi"/>
          <w:b/>
          <w:bCs/>
          <w:sz w:val="22"/>
          <w:szCs w:val="22"/>
        </w:rPr>
        <w:t xml:space="preserve"> would you describe </w:t>
      </w:r>
      <w:r w:rsidR="00386324" w:rsidRPr="53EBA58D">
        <w:rPr>
          <w:rFonts w:asciiTheme="majorHAnsi" w:eastAsiaTheme="majorEastAsia" w:hAnsiTheme="majorHAnsi" w:cstheme="majorBidi"/>
          <w:b/>
          <w:bCs/>
          <w:sz w:val="22"/>
          <w:szCs w:val="22"/>
        </w:rPr>
        <w:t>a person who waits well?</w:t>
      </w:r>
    </w:p>
    <w:p w14:paraId="75267B8C" w14:textId="77777777" w:rsidR="000A32CB" w:rsidRDefault="000A32CB" w:rsidP="00582FAA">
      <w:pPr>
        <w:tabs>
          <w:tab w:val="left" w:pos="630"/>
        </w:tabs>
        <w:spacing w:before="120"/>
        <w:ind w:left="720"/>
        <w:rPr>
          <w:rFonts w:asciiTheme="majorHAnsi" w:eastAsiaTheme="majorEastAsia" w:hAnsiTheme="majorHAnsi" w:cstheme="majorBidi"/>
          <w:b/>
          <w:bCs/>
          <w:sz w:val="22"/>
          <w:szCs w:val="22"/>
        </w:rPr>
      </w:pPr>
    </w:p>
    <w:p w14:paraId="31803242" w14:textId="77777777" w:rsidR="00AF2C24" w:rsidRDefault="00AF2C24" w:rsidP="00582FAA">
      <w:pPr>
        <w:tabs>
          <w:tab w:val="left" w:pos="630"/>
        </w:tabs>
        <w:spacing w:before="120"/>
        <w:ind w:left="720"/>
        <w:rPr>
          <w:rFonts w:asciiTheme="majorHAnsi" w:eastAsiaTheme="majorEastAsia" w:hAnsiTheme="majorHAnsi" w:cstheme="majorBidi"/>
          <w:b/>
          <w:bCs/>
          <w:sz w:val="22"/>
          <w:szCs w:val="22"/>
        </w:rPr>
      </w:pPr>
    </w:p>
    <w:p w14:paraId="20E9074D" w14:textId="77777777" w:rsidR="00AF2C24" w:rsidRDefault="00AF2C24" w:rsidP="00582FAA">
      <w:pPr>
        <w:tabs>
          <w:tab w:val="left" w:pos="630"/>
        </w:tabs>
        <w:spacing w:before="120"/>
        <w:ind w:left="720"/>
        <w:rPr>
          <w:rFonts w:asciiTheme="majorHAnsi" w:eastAsiaTheme="majorEastAsia" w:hAnsiTheme="majorHAnsi" w:cstheme="majorBidi"/>
          <w:b/>
          <w:bCs/>
          <w:sz w:val="22"/>
          <w:szCs w:val="22"/>
        </w:rPr>
      </w:pPr>
    </w:p>
    <w:p w14:paraId="7D122BD4" w14:textId="73608602" w:rsidR="00582FAA" w:rsidRPr="00386324" w:rsidRDefault="003F18B5" w:rsidP="00582FAA">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w:t>
      </w:r>
      <w:r w:rsidR="00406E9A">
        <w:rPr>
          <w:rFonts w:asciiTheme="majorHAnsi" w:eastAsiaTheme="majorEastAsia" w:hAnsiTheme="majorHAnsi" w:cstheme="majorBidi"/>
          <w:b/>
          <w:bCs/>
          <w:sz w:val="22"/>
          <w:szCs w:val="22"/>
        </w:rPr>
        <w:t>at can you do this week to help each other be the kind of people who wa</w:t>
      </w:r>
      <w:r w:rsidR="00543B38">
        <w:rPr>
          <w:rFonts w:asciiTheme="majorHAnsi" w:eastAsiaTheme="majorEastAsia" w:hAnsiTheme="majorHAnsi" w:cstheme="majorBidi"/>
          <w:b/>
          <w:bCs/>
          <w:sz w:val="22"/>
          <w:szCs w:val="22"/>
        </w:rPr>
        <w:t>it well in all kinds of situations?</w:t>
      </w:r>
      <w:r w:rsidR="005B5050" w:rsidRPr="00386324">
        <w:rPr>
          <w:rFonts w:asciiTheme="majorHAnsi" w:eastAsiaTheme="majorEastAsia" w:hAnsiTheme="majorHAnsi" w:cstheme="majorBidi"/>
          <w:b/>
          <w:bCs/>
          <w:sz w:val="22"/>
          <w:szCs w:val="22"/>
        </w:rPr>
        <w:t xml:space="preserve"> </w:t>
      </w:r>
    </w:p>
    <w:p w14:paraId="6E09E3DE" w14:textId="77777777" w:rsidR="00927353" w:rsidRDefault="00927353" w:rsidP="00C46796">
      <w:pPr>
        <w:tabs>
          <w:tab w:val="left" w:pos="720"/>
        </w:tabs>
        <w:spacing w:before="120"/>
        <w:rPr>
          <w:rFonts w:asciiTheme="majorHAnsi" w:eastAsiaTheme="majorEastAsia" w:hAnsiTheme="majorHAnsi" w:cstheme="majorBidi"/>
          <w:b/>
          <w:bCs/>
          <w:sz w:val="22"/>
          <w:szCs w:val="22"/>
        </w:rPr>
      </w:pPr>
    </w:p>
    <w:p w14:paraId="290433F5" w14:textId="77777777" w:rsidR="00AF2C24" w:rsidRDefault="00AF2C24" w:rsidP="00C46796">
      <w:pPr>
        <w:tabs>
          <w:tab w:val="left" w:pos="720"/>
        </w:tabs>
        <w:spacing w:before="120"/>
        <w:rPr>
          <w:rFonts w:asciiTheme="majorHAnsi" w:eastAsiaTheme="majorEastAsia" w:hAnsiTheme="majorHAnsi" w:cstheme="majorBidi"/>
          <w:b/>
          <w:bCs/>
          <w:sz w:val="22"/>
          <w:szCs w:val="22"/>
        </w:rPr>
      </w:pPr>
    </w:p>
    <w:p w14:paraId="2902591D" w14:textId="77777777" w:rsidR="007F7AB7" w:rsidRPr="00C46796" w:rsidRDefault="007F7AB7" w:rsidP="00C4679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FF1A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3318D43B" w14:textId="77777777" w:rsidR="00BB301E" w:rsidRDefault="00BB301E" w:rsidP="00BB301E">
      <w:pPr>
        <w:pStyle w:val="ListParagraph"/>
        <w:ind w:left="0"/>
        <w:rPr>
          <w:rFonts w:asciiTheme="majorHAnsi" w:eastAsiaTheme="majorEastAsia" w:hAnsiTheme="majorHAnsi" w:cstheme="majorBidi"/>
          <w:b/>
          <w:bCs/>
          <w:sz w:val="22"/>
          <w:szCs w:val="22"/>
        </w:rPr>
      </w:pPr>
    </w:p>
    <w:p w14:paraId="66952347" w14:textId="34146FF0" w:rsidR="00BB301E" w:rsidRDefault="00DD7FA9" w:rsidP="53EBA58D">
      <w:pPr>
        <w:pStyle w:val="ListParagraph"/>
        <w:ind w:left="0"/>
        <w:rPr>
          <w:rFonts w:asciiTheme="majorHAnsi" w:hAnsiTheme="majorHAnsi" w:cstheme="majorBidi"/>
          <w:sz w:val="22"/>
          <w:szCs w:val="22"/>
        </w:rPr>
      </w:pPr>
      <w:r w:rsidRPr="53EBA58D">
        <w:rPr>
          <w:rFonts w:asciiTheme="majorHAnsi" w:eastAsiaTheme="majorEastAsia" w:hAnsiTheme="majorHAnsi" w:cstheme="majorBidi"/>
          <w:b/>
          <w:bCs/>
          <w:sz w:val="22"/>
          <w:szCs w:val="22"/>
        </w:rPr>
        <w:t>Prayer Focus</w:t>
      </w:r>
      <w:r w:rsidR="009D0437" w:rsidRPr="53EBA58D">
        <w:rPr>
          <w:rFonts w:asciiTheme="majorHAnsi" w:eastAsiaTheme="majorEastAsia" w:hAnsiTheme="majorHAnsi" w:cstheme="majorBidi"/>
          <w:sz w:val="22"/>
          <w:szCs w:val="22"/>
        </w:rPr>
        <w:t>:</w:t>
      </w:r>
      <w:r w:rsidR="00BB301E" w:rsidRPr="53EBA58D">
        <w:rPr>
          <w:rFonts w:asciiTheme="majorHAnsi" w:hAnsiTheme="majorHAnsi" w:cstheme="majorBidi"/>
          <w:sz w:val="22"/>
          <w:szCs w:val="22"/>
        </w:rPr>
        <w:t xml:space="preserve"> Set a timer for 10 minutes. Sit upright but comfortably in a chair with your palms </w:t>
      </w:r>
      <w:proofErr w:type="gramStart"/>
      <w:r w:rsidR="00BB301E" w:rsidRPr="53EBA58D">
        <w:rPr>
          <w:rFonts w:asciiTheme="majorHAnsi" w:hAnsiTheme="majorHAnsi" w:cstheme="majorBidi"/>
          <w:sz w:val="22"/>
          <w:szCs w:val="22"/>
        </w:rPr>
        <w:t>open</w:t>
      </w:r>
      <w:proofErr w:type="gramEnd"/>
      <w:r w:rsidR="00BB301E" w:rsidRPr="53EBA58D">
        <w:rPr>
          <w:rFonts w:asciiTheme="majorHAnsi" w:hAnsiTheme="majorHAnsi" w:cstheme="majorBidi"/>
          <w:sz w:val="22"/>
          <w:szCs w:val="22"/>
        </w:rPr>
        <w:t xml:space="preserve"> </w:t>
      </w:r>
    </w:p>
    <w:p w14:paraId="027754DB" w14:textId="5B39DE7E" w:rsidR="00BB301E" w:rsidRPr="00747766" w:rsidRDefault="00BB301E" w:rsidP="53EBA58D">
      <w:pPr>
        <w:pStyle w:val="ListParagraph"/>
        <w:ind w:left="1440"/>
        <w:rPr>
          <w:rFonts w:asciiTheme="majorHAnsi" w:hAnsiTheme="majorHAnsi" w:cstheme="majorBidi"/>
          <w:sz w:val="22"/>
          <w:szCs w:val="22"/>
        </w:rPr>
      </w:pPr>
      <w:r w:rsidRPr="53EBA58D">
        <w:rPr>
          <w:rFonts w:asciiTheme="majorHAnsi" w:hAnsiTheme="majorHAnsi" w:cstheme="majorBidi"/>
          <w:sz w:val="22"/>
          <w:szCs w:val="22"/>
        </w:rPr>
        <w:t>and upward on your lap. Focus on a word or short phrase about the character of God the Father, Son, or Holy Spirit. When your thoughts wander to the things on your to-do list or other people’s needs, redirect them back to the character of God. When the 10 minutes is up, close in a short prayer of gratitude</w:t>
      </w:r>
      <w:r w:rsidR="2BD9EB9A" w:rsidRPr="53EBA58D">
        <w:rPr>
          <w:rFonts w:asciiTheme="majorHAnsi" w:hAnsiTheme="majorHAnsi" w:cstheme="majorBidi"/>
          <w:sz w:val="22"/>
          <w:szCs w:val="22"/>
        </w:rPr>
        <w:t xml:space="preserve">. </w:t>
      </w:r>
    </w:p>
    <w:p w14:paraId="0E5B842A" w14:textId="77777777" w:rsidR="00004571" w:rsidRDefault="00004571" w:rsidP="00447790">
      <w:pPr>
        <w:tabs>
          <w:tab w:val="left" w:pos="720"/>
        </w:tabs>
        <w:spacing w:before="120"/>
        <w:rPr>
          <w:rFonts w:asciiTheme="majorHAnsi" w:eastAsiaTheme="majorEastAsia" w:hAnsiTheme="majorHAnsi" w:cstheme="majorBidi"/>
          <w:sz w:val="22"/>
          <w:szCs w:val="22"/>
        </w:rPr>
      </w:pPr>
    </w:p>
    <w:p w14:paraId="1B94BA64" w14:textId="3A3F427C" w:rsidR="00A03B23" w:rsidRDefault="00053507" w:rsidP="00A03B23">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A03B23">
        <w:rPr>
          <w:rFonts w:asciiTheme="majorHAnsi" w:eastAsiaTheme="majorEastAsia" w:hAnsiTheme="majorHAnsi" w:cstheme="majorBidi"/>
          <w:sz w:val="22"/>
          <w:szCs w:val="22"/>
        </w:rPr>
        <w:t>Humility is an important quality in leaders and followers alike. Read Psalm 131</w:t>
      </w:r>
      <w:r w:rsidR="009005D9">
        <w:rPr>
          <w:rFonts w:asciiTheme="majorHAnsi" w:eastAsiaTheme="majorEastAsia" w:hAnsiTheme="majorHAnsi" w:cstheme="majorBidi"/>
          <w:sz w:val="22"/>
          <w:szCs w:val="22"/>
        </w:rPr>
        <w:t xml:space="preserve"> to point you toward humility</w:t>
      </w:r>
      <w:r w:rsidR="00A03B23">
        <w:rPr>
          <w:rFonts w:asciiTheme="majorHAnsi" w:eastAsiaTheme="majorEastAsia" w:hAnsiTheme="majorHAnsi" w:cstheme="majorBidi"/>
          <w:sz w:val="22"/>
          <w:szCs w:val="22"/>
        </w:rPr>
        <w:t xml:space="preserve"> throughout the wee</w:t>
      </w:r>
      <w:r w:rsidR="00BA4B03">
        <w:rPr>
          <w:rFonts w:asciiTheme="majorHAnsi" w:eastAsiaTheme="majorEastAsia" w:hAnsiTheme="majorHAnsi" w:cstheme="majorBidi"/>
          <w:sz w:val="22"/>
          <w:szCs w:val="22"/>
        </w:rPr>
        <w:t>k</w:t>
      </w:r>
      <w:r w:rsidR="00A03B23">
        <w:rPr>
          <w:rFonts w:asciiTheme="majorHAnsi" w:eastAsiaTheme="majorEastAsia" w:hAnsiTheme="majorHAnsi" w:cstheme="majorBidi"/>
          <w:sz w:val="22"/>
          <w:szCs w:val="22"/>
        </w:rPr>
        <w:t xml:space="preserve">. Here it is in the ESV with a blank space for you to insert your own name in verse 3. </w:t>
      </w:r>
    </w:p>
    <w:p w14:paraId="33BF4840" w14:textId="77777777" w:rsidR="00A03B23" w:rsidRPr="00004571" w:rsidRDefault="00A03B23" w:rsidP="00A03B23">
      <w:pPr>
        <w:pStyle w:val="line"/>
        <w:shd w:val="clear" w:color="auto" w:fill="FFFFFF"/>
        <w:spacing w:before="0" w:beforeAutospacing="0" w:after="0" w:afterAutospacing="0"/>
        <w:ind w:left="720"/>
        <w:rPr>
          <w:rFonts w:asciiTheme="minorHAnsi" w:hAnsiTheme="minorHAnsi" w:cstheme="minorHAnsi"/>
          <w:color w:val="000000"/>
        </w:rPr>
      </w:pPr>
      <w:r>
        <w:rPr>
          <w:rFonts w:ascii="Segoe UI" w:hAnsi="Segoe UI" w:cs="Segoe UI"/>
          <w:color w:val="000000"/>
        </w:rPr>
        <w:br/>
      </w:r>
      <w:r w:rsidRPr="00004571">
        <w:rPr>
          <w:rStyle w:val="text"/>
          <w:rFonts w:asciiTheme="minorHAnsi" w:hAnsiTheme="minorHAnsi" w:cstheme="minorHAnsi"/>
          <w:color w:val="000000"/>
        </w:rPr>
        <w:t>O </w:t>
      </w:r>
      <w:r w:rsidRPr="00004571">
        <w:rPr>
          <w:rStyle w:val="small-caps"/>
          <w:rFonts w:asciiTheme="minorHAnsi" w:hAnsiTheme="minorHAnsi" w:cstheme="minorHAnsi"/>
          <w:smallCaps/>
          <w:color w:val="000000"/>
        </w:rPr>
        <w:t>Lord</w:t>
      </w:r>
      <w:r w:rsidRPr="00004571">
        <w:rPr>
          <w:rStyle w:val="text"/>
          <w:rFonts w:asciiTheme="minorHAnsi" w:hAnsiTheme="minorHAnsi" w:cstheme="minorHAnsi"/>
          <w:color w:val="000000"/>
        </w:rPr>
        <w:t>, my heart is not </w:t>
      </w:r>
      <w:proofErr w:type="gramStart"/>
      <w:r w:rsidRPr="00004571">
        <w:rPr>
          <w:rStyle w:val="text"/>
          <w:rFonts w:asciiTheme="minorHAnsi" w:hAnsiTheme="minorHAnsi" w:cstheme="minorHAnsi"/>
          <w:color w:val="000000"/>
        </w:rPr>
        <w:t>lifted up</w:t>
      </w:r>
      <w:proofErr w:type="gramEnd"/>
      <w:r w:rsidRPr="00004571">
        <w:rPr>
          <w:rStyle w:val="text"/>
          <w:rFonts w:asciiTheme="minorHAnsi" w:hAnsiTheme="minorHAnsi" w:cstheme="minorHAnsi"/>
          <w:color w:val="000000"/>
        </w:rPr>
        <w:t>;</w:t>
      </w:r>
      <w:r w:rsidRPr="00004571">
        <w:rPr>
          <w:rFonts w:asciiTheme="minorHAnsi" w:hAnsiTheme="minorHAnsi" w:cstheme="minorHAnsi"/>
          <w:color w:val="000000"/>
        </w:rPr>
        <w:br/>
      </w:r>
      <w:r w:rsidRPr="00004571">
        <w:rPr>
          <w:rStyle w:val="indent-1-breaks"/>
          <w:rFonts w:asciiTheme="minorHAnsi" w:hAnsiTheme="minorHAnsi" w:cstheme="minorHAnsi"/>
          <w:color w:val="000000"/>
          <w:sz w:val="10"/>
          <w:szCs w:val="10"/>
        </w:rPr>
        <w:t>    </w:t>
      </w:r>
      <w:r w:rsidRPr="00004571">
        <w:rPr>
          <w:rStyle w:val="text"/>
          <w:rFonts w:asciiTheme="minorHAnsi" w:hAnsiTheme="minorHAnsi" w:cstheme="minorHAnsi"/>
          <w:color w:val="000000"/>
        </w:rPr>
        <w:t>my eyes are not raised too high;</w:t>
      </w:r>
      <w:r w:rsidRPr="00004571">
        <w:rPr>
          <w:rFonts w:asciiTheme="minorHAnsi" w:hAnsiTheme="minorHAnsi" w:cstheme="minorHAnsi"/>
          <w:color w:val="000000"/>
        </w:rPr>
        <w:br/>
      </w:r>
      <w:r w:rsidRPr="00004571">
        <w:rPr>
          <w:rStyle w:val="text"/>
          <w:rFonts w:asciiTheme="minorHAnsi" w:hAnsiTheme="minorHAnsi" w:cstheme="minorHAnsi"/>
          <w:color w:val="000000"/>
        </w:rPr>
        <w:t>I do not occupy myself with things</w:t>
      </w:r>
      <w:r w:rsidRPr="00004571">
        <w:rPr>
          <w:rFonts w:asciiTheme="minorHAnsi" w:hAnsiTheme="minorHAnsi" w:cstheme="minorHAnsi"/>
          <w:color w:val="000000"/>
        </w:rPr>
        <w:br/>
      </w:r>
      <w:r w:rsidRPr="00004571">
        <w:rPr>
          <w:rStyle w:val="indent-1-breaks"/>
          <w:rFonts w:asciiTheme="minorHAnsi" w:hAnsiTheme="minorHAnsi" w:cstheme="minorHAnsi"/>
          <w:color w:val="000000"/>
          <w:sz w:val="10"/>
          <w:szCs w:val="10"/>
        </w:rPr>
        <w:t>    </w:t>
      </w:r>
      <w:r w:rsidRPr="00004571">
        <w:rPr>
          <w:rStyle w:val="text"/>
          <w:rFonts w:asciiTheme="minorHAnsi" w:hAnsiTheme="minorHAnsi" w:cstheme="minorHAnsi"/>
          <w:color w:val="000000"/>
        </w:rPr>
        <w:t>too great and too marvelous for me.</w:t>
      </w:r>
      <w:r w:rsidRPr="00004571">
        <w:rPr>
          <w:rFonts w:asciiTheme="minorHAnsi" w:hAnsiTheme="minorHAnsi" w:cstheme="minorHAnsi"/>
          <w:color w:val="000000"/>
        </w:rPr>
        <w:br/>
      </w:r>
      <w:r w:rsidRPr="00004571">
        <w:rPr>
          <w:rStyle w:val="text"/>
          <w:rFonts w:asciiTheme="minorHAnsi" w:hAnsiTheme="minorHAnsi" w:cstheme="minorHAnsi"/>
          <w:color w:val="000000"/>
        </w:rPr>
        <w:t>But I have calmed and quieted my soul,</w:t>
      </w:r>
      <w:r w:rsidRPr="00004571">
        <w:rPr>
          <w:rFonts w:asciiTheme="minorHAnsi" w:hAnsiTheme="minorHAnsi" w:cstheme="minorHAnsi"/>
          <w:color w:val="000000"/>
        </w:rPr>
        <w:br/>
      </w:r>
      <w:r w:rsidRPr="00004571">
        <w:rPr>
          <w:rStyle w:val="indent-1-breaks"/>
          <w:rFonts w:asciiTheme="minorHAnsi" w:hAnsiTheme="minorHAnsi" w:cstheme="minorHAnsi"/>
          <w:color w:val="000000"/>
          <w:sz w:val="10"/>
          <w:szCs w:val="10"/>
        </w:rPr>
        <w:t>    </w:t>
      </w:r>
      <w:r w:rsidRPr="00004571">
        <w:rPr>
          <w:rStyle w:val="text"/>
          <w:rFonts w:asciiTheme="minorHAnsi" w:hAnsiTheme="minorHAnsi" w:cstheme="minorHAnsi"/>
          <w:color w:val="000000"/>
        </w:rPr>
        <w:t>like a weaned child with its mother;</w:t>
      </w:r>
      <w:r w:rsidRPr="00004571">
        <w:rPr>
          <w:rFonts w:asciiTheme="minorHAnsi" w:hAnsiTheme="minorHAnsi" w:cstheme="minorHAnsi"/>
          <w:color w:val="000000"/>
        </w:rPr>
        <w:br/>
      </w:r>
      <w:r w:rsidRPr="00004571">
        <w:rPr>
          <w:rStyle w:val="indent-1-breaks"/>
          <w:rFonts w:asciiTheme="minorHAnsi" w:hAnsiTheme="minorHAnsi" w:cstheme="minorHAnsi"/>
          <w:color w:val="000000"/>
          <w:sz w:val="10"/>
          <w:szCs w:val="10"/>
        </w:rPr>
        <w:t>    </w:t>
      </w:r>
      <w:r w:rsidRPr="00004571">
        <w:rPr>
          <w:rStyle w:val="text"/>
          <w:rFonts w:asciiTheme="minorHAnsi" w:hAnsiTheme="minorHAnsi" w:cstheme="minorHAnsi"/>
          <w:color w:val="000000"/>
        </w:rPr>
        <w:t>like a weaned child is my soul within me.</w:t>
      </w:r>
    </w:p>
    <w:p w14:paraId="4C438263" w14:textId="7669E2D1" w:rsidR="00A03B23" w:rsidRPr="00004571" w:rsidRDefault="00A03B23" w:rsidP="00A03B23">
      <w:pPr>
        <w:pStyle w:val="line"/>
        <w:shd w:val="clear" w:color="auto" w:fill="FFFFFF"/>
        <w:spacing w:before="0" w:beforeAutospacing="0" w:after="0" w:afterAutospacing="0"/>
        <w:ind w:left="720"/>
        <w:rPr>
          <w:rFonts w:asciiTheme="minorHAnsi" w:hAnsiTheme="minorHAnsi" w:cstheme="minorHAnsi"/>
          <w:color w:val="000000"/>
        </w:rPr>
      </w:pPr>
      <w:r w:rsidRPr="00004571">
        <w:rPr>
          <w:rStyle w:val="text"/>
          <w:rFonts w:asciiTheme="minorHAnsi" w:hAnsiTheme="minorHAnsi" w:cstheme="minorHAnsi"/>
          <w:color w:val="000000"/>
        </w:rPr>
        <w:t>O ___________, hope in the </w:t>
      </w:r>
      <w:r w:rsidRPr="00004571">
        <w:rPr>
          <w:rStyle w:val="small-caps"/>
          <w:rFonts w:asciiTheme="minorHAnsi" w:hAnsiTheme="minorHAnsi" w:cstheme="minorHAnsi"/>
          <w:smallCaps/>
          <w:color w:val="000000"/>
        </w:rPr>
        <w:t>Lord</w:t>
      </w:r>
      <w:r w:rsidRPr="00004571">
        <w:rPr>
          <w:rFonts w:asciiTheme="minorHAnsi" w:hAnsiTheme="minorHAnsi" w:cstheme="minorHAnsi"/>
          <w:color w:val="000000"/>
        </w:rPr>
        <w:br/>
      </w:r>
      <w:r w:rsidRPr="00004571">
        <w:rPr>
          <w:rStyle w:val="indent-1-breaks"/>
          <w:rFonts w:asciiTheme="minorHAnsi" w:hAnsiTheme="minorHAnsi" w:cstheme="minorHAnsi"/>
          <w:color w:val="000000"/>
          <w:sz w:val="10"/>
          <w:szCs w:val="10"/>
        </w:rPr>
        <w:t>    </w:t>
      </w:r>
      <w:r w:rsidRPr="00004571">
        <w:rPr>
          <w:rStyle w:val="text"/>
          <w:rFonts w:asciiTheme="minorHAnsi" w:hAnsiTheme="minorHAnsi" w:cstheme="minorHAnsi"/>
          <w:color w:val="000000"/>
        </w:rPr>
        <w:t>from this time forth and forevermore.</w:t>
      </w:r>
    </w:p>
    <w:p w14:paraId="6FE80964" w14:textId="54EDE036" w:rsidR="00F31DA8" w:rsidRDefault="00F31DA8"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5AEA4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0CE8FF0C" w:rsidR="00FB2905" w:rsidRDefault="00FB2905" w:rsidP="00FB2905">
      <w:pPr>
        <w:textAlignment w:val="baseline"/>
        <w:rPr>
          <w:rFonts w:ascii="Calibri Light" w:hAnsi="Calibri Light" w:cs="Calibri Light"/>
          <w:sz w:val="22"/>
          <w:szCs w:val="22"/>
        </w:rPr>
      </w:pPr>
      <w:r w:rsidRPr="53EBA58D">
        <w:rPr>
          <w:rFonts w:ascii="Calibri Light" w:hAnsi="Calibri Light" w:cs="Calibri Light"/>
          <w:sz w:val="22"/>
          <w:szCs w:val="22"/>
        </w:rPr>
        <w:t xml:space="preserve">A significant part of “coming together” is being open and honest with our lives. </w:t>
      </w:r>
      <w:r w:rsidR="243DD231" w:rsidRPr="53EBA58D">
        <w:rPr>
          <w:rFonts w:ascii="Calibri Light" w:hAnsi="Calibri Light" w:cs="Calibri Light"/>
          <w:sz w:val="22"/>
          <w:szCs w:val="22"/>
        </w:rPr>
        <w:t>Sitting in a group of people for prayer may be new or familiar to you.</w:t>
      </w:r>
      <w:r w:rsidRPr="53EBA58D">
        <w:rPr>
          <w:rFonts w:ascii="Calibri Light" w:hAnsi="Calibri Light" w:cs="Calibri Light"/>
          <w:sz w:val="22"/>
          <w:szCs w:val="22"/>
        </w:rPr>
        <w:t xml:space="preserve">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BC0A70">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9E7A70" w14:textId="77777777" w:rsidR="00BC0A70" w:rsidRDefault="00BC0A70" w:rsidP="008A4BE3">
      <w:r>
        <w:separator/>
      </w:r>
    </w:p>
  </w:endnote>
  <w:endnote w:type="continuationSeparator" w:id="0">
    <w:p w14:paraId="646225D9" w14:textId="77777777" w:rsidR="00BC0A70" w:rsidRDefault="00BC0A70" w:rsidP="008A4BE3">
      <w:r>
        <w:continuationSeparator/>
      </w:r>
    </w:p>
  </w:endnote>
  <w:endnote w:type="continuationNotice" w:id="1">
    <w:p w14:paraId="1D81CB46" w14:textId="77777777" w:rsidR="00BC0A70" w:rsidRDefault="00BC0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4D0647" w14:textId="77777777" w:rsidR="00BC0A70" w:rsidRDefault="00BC0A70" w:rsidP="008A4BE3">
      <w:r>
        <w:separator/>
      </w:r>
    </w:p>
  </w:footnote>
  <w:footnote w:type="continuationSeparator" w:id="0">
    <w:p w14:paraId="1F486A56" w14:textId="77777777" w:rsidR="00BC0A70" w:rsidRDefault="00BC0A70" w:rsidP="008A4BE3">
      <w:r>
        <w:continuationSeparator/>
      </w:r>
    </w:p>
  </w:footnote>
  <w:footnote w:type="continuationNotice" w:id="1">
    <w:p w14:paraId="5C031A72" w14:textId="77777777" w:rsidR="00BC0A70" w:rsidRDefault="00BC0A70"/>
  </w:footnote>
</w:footnotes>
</file>

<file path=word/intelligence2.xml><?xml version="1.0" encoding="utf-8"?>
<int2:intelligence xmlns:int2="http://schemas.microsoft.com/office/intelligence/2020/intelligence" xmlns:oel="http://schemas.microsoft.com/office/2019/extlst">
  <int2:observations>
    <int2:bookmark int2:bookmarkName="_Int_6ecN9j4k" int2:invalidationBookmarkName="" int2:hashCode="1Hj6lujyQVcuqx" int2:id="8q61pqie">
      <int2:state int2:value="Rejected" int2:type="AugLoop_Text_Critique"/>
    </int2:bookmark>
    <int2:bookmark int2:bookmarkName="_Int_aZT6o5EQ" int2:invalidationBookmarkName="" int2:hashCode="je14w593hc7FL3" int2:id="M2xXrHoB">
      <int2:state int2:value="Rejected" int2:type="AugLoop_Text_Critique"/>
    </int2:bookmark>
    <int2:bookmark int2:bookmarkName="_Int_OP6VKIIT" int2:invalidationBookmarkName="" int2:hashCode="je14w593hc7FL3" int2:id="ajjPmLQu">
      <int2:state int2:value="Rejected" int2:type="AugLoop_Text_Critique"/>
    </int2:bookmark>
    <int2:bookmark int2:bookmarkName="_Int_XYbHKtpW" int2:invalidationBookmarkName="" int2:hashCode="Ux0Mz5KKindJFW" int2:id="pakdb3h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6"/>
  </w:num>
  <w:num w:numId="11" w16cid:durableId="169224986">
    <w:abstractNumId w:val="2"/>
  </w:num>
  <w:num w:numId="12" w16cid:durableId="1272668417">
    <w:abstractNumId w:val="7"/>
  </w:num>
  <w:num w:numId="13" w16cid:durableId="819078298">
    <w:abstractNumId w:val="27"/>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8"/>
  </w:num>
  <w:num w:numId="24" w16cid:durableId="1708603611">
    <w:abstractNumId w:val="6"/>
  </w:num>
  <w:num w:numId="25" w16cid:durableId="1411542112">
    <w:abstractNumId w:val="25"/>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9"/>
  </w:num>
  <w:num w:numId="31" w16cid:durableId="1324703215">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71"/>
    <w:rsid w:val="000045D5"/>
    <w:rsid w:val="00006874"/>
    <w:rsid w:val="00006B0B"/>
    <w:rsid w:val="00006C5A"/>
    <w:rsid w:val="000074CB"/>
    <w:rsid w:val="000077DF"/>
    <w:rsid w:val="00011A2A"/>
    <w:rsid w:val="00011C4C"/>
    <w:rsid w:val="000122B1"/>
    <w:rsid w:val="00012E17"/>
    <w:rsid w:val="000134C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077"/>
    <w:rsid w:val="00041D69"/>
    <w:rsid w:val="00042723"/>
    <w:rsid w:val="00042C9E"/>
    <w:rsid w:val="000430D9"/>
    <w:rsid w:val="000444F4"/>
    <w:rsid w:val="00045602"/>
    <w:rsid w:val="00045A37"/>
    <w:rsid w:val="00046336"/>
    <w:rsid w:val="000500BF"/>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2CB"/>
    <w:rsid w:val="000A3492"/>
    <w:rsid w:val="000A3CB2"/>
    <w:rsid w:val="000A44D3"/>
    <w:rsid w:val="000A4645"/>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3ACE"/>
    <w:rsid w:val="000B4126"/>
    <w:rsid w:val="000B4E20"/>
    <w:rsid w:val="000B4F09"/>
    <w:rsid w:val="000B4F1E"/>
    <w:rsid w:val="000B5217"/>
    <w:rsid w:val="000B535A"/>
    <w:rsid w:val="000B5B60"/>
    <w:rsid w:val="000B67B5"/>
    <w:rsid w:val="000B6C2E"/>
    <w:rsid w:val="000B73DF"/>
    <w:rsid w:val="000B7ED4"/>
    <w:rsid w:val="000BFBC6"/>
    <w:rsid w:val="000C062A"/>
    <w:rsid w:val="000C18CA"/>
    <w:rsid w:val="000C1A9A"/>
    <w:rsid w:val="000C31F8"/>
    <w:rsid w:val="000C412E"/>
    <w:rsid w:val="000C549D"/>
    <w:rsid w:val="000C6731"/>
    <w:rsid w:val="000C6C47"/>
    <w:rsid w:val="000C7CCB"/>
    <w:rsid w:val="000D03FC"/>
    <w:rsid w:val="000D0AF4"/>
    <w:rsid w:val="000D0C89"/>
    <w:rsid w:val="000D20E3"/>
    <w:rsid w:val="000D3310"/>
    <w:rsid w:val="000D33B3"/>
    <w:rsid w:val="000D3602"/>
    <w:rsid w:val="000D388A"/>
    <w:rsid w:val="000D3E34"/>
    <w:rsid w:val="000D445D"/>
    <w:rsid w:val="000D46BB"/>
    <w:rsid w:val="000D4AED"/>
    <w:rsid w:val="000D4CDC"/>
    <w:rsid w:val="000D6396"/>
    <w:rsid w:val="000D6655"/>
    <w:rsid w:val="000D6E61"/>
    <w:rsid w:val="000D7346"/>
    <w:rsid w:val="000E02B3"/>
    <w:rsid w:val="000E1270"/>
    <w:rsid w:val="000E1286"/>
    <w:rsid w:val="000E1FDD"/>
    <w:rsid w:val="000E351A"/>
    <w:rsid w:val="000E35B9"/>
    <w:rsid w:val="000E464B"/>
    <w:rsid w:val="000E5A85"/>
    <w:rsid w:val="000E5C65"/>
    <w:rsid w:val="000E5DCB"/>
    <w:rsid w:val="000E7738"/>
    <w:rsid w:val="000E77AA"/>
    <w:rsid w:val="000E7CF3"/>
    <w:rsid w:val="000F0A25"/>
    <w:rsid w:val="000F0D8E"/>
    <w:rsid w:val="000F0E94"/>
    <w:rsid w:val="000F1253"/>
    <w:rsid w:val="000F17A5"/>
    <w:rsid w:val="000F2295"/>
    <w:rsid w:val="000F2A2A"/>
    <w:rsid w:val="000F2CFB"/>
    <w:rsid w:val="000F38D0"/>
    <w:rsid w:val="000F3FE3"/>
    <w:rsid w:val="000F47CB"/>
    <w:rsid w:val="000F50F7"/>
    <w:rsid w:val="000F512C"/>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59D7"/>
    <w:rsid w:val="0010618F"/>
    <w:rsid w:val="001065C8"/>
    <w:rsid w:val="00106A97"/>
    <w:rsid w:val="00106BCB"/>
    <w:rsid w:val="00107AA2"/>
    <w:rsid w:val="00110269"/>
    <w:rsid w:val="001103B1"/>
    <w:rsid w:val="0011055A"/>
    <w:rsid w:val="00111777"/>
    <w:rsid w:val="00111EB0"/>
    <w:rsid w:val="001124DD"/>
    <w:rsid w:val="0011295C"/>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94B"/>
    <w:rsid w:val="00133CA0"/>
    <w:rsid w:val="001346B1"/>
    <w:rsid w:val="00135031"/>
    <w:rsid w:val="00135452"/>
    <w:rsid w:val="001356D1"/>
    <w:rsid w:val="0013597C"/>
    <w:rsid w:val="00135E03"/>
    <w:rsid w:val="0013777F"/>
    <w:rsid w:val="00137ABB"/>
    <w:rsid w:val="00137BA8"/>
    <w:rsid w:val="0014009E"/>
    <w:rsid w:val="001408B6"/>
    <w:rsid w:val="00140F44"/>
    <w:rsid w:val="00141F71"/>
    <w:rsid w:val="00142265"/>
    <w:rsid w:val="001424AC"/>
    <w:rsid w:val="001433F1"/>
    <w:rsid w:val="00144455"/>
    <w:rsid w:val="00144503"/>
    <w:rsid w:val="0014513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9A9"/>
    <w:rsid w:val="00157EDC"/>
    <w:rsid w:val="00157F9F"/>
    <w:rsid w:val="00160363"/>
    <w:rsid w:val="00160D27"/>
    <w:rsid w:val="00160F48"/>
    <w:rsid w:val="001610F4"/>
    <w:rsid w:val="00161419"/>
    <w:rsid w:val="001614AF"/>
    <w:rsid w:val="00162287"/>
    <w:rsid w:val="0016261C"/>
    <w:rsid w:val="00162D49"/>
    <w:rsid w:val="00163C2B"/>
    <w:rsid w:val="00163FDB"/>
    <w:rsid w:val="001642EC"/>
    <w:rsid w:val="0016447A"/>
    <w:rsid w:val="00164512"/>
    <w:rsid w:val="0016464B"/>
    <w:rsid w:val="00164BBA"/>
    <w:rsid w:val="00165924"/>
    <w:rsid w:val="00166A2F"/>
    <w:rsid w:val="00166CE7"/>
    <w:rsid w:val="00166D1C"/>
    <w:rsid w:val="00166D32"/>
    <w:rsid w:val="00166EDB"/>
    <w:rsid w:val="00167286"/>
    <w:rsid w:val="00167EA2"/>
    <w:rsid w:val="001700F8"/>
    <w:rsid w:val="001710CB"/>
    <w:rsid w:val="0017110B"/>
    <w:rsid w:val="0017115D"/>
    <w:rsid w:val="001711E4"/>
    <w:rsid w:val="0017161C"/>
    <w:rsid w:val="001716A0"/>
    <w:rsid w:val="001718EE"/>
    <w:rsid w:val="0017196B"/>
    <w:rsid w:val="00171AD4"/>
    <w:rsid w:val="00171C1E"/>
    <w:rsid w:val="0017246C"/>
    <w:rsid w:val="00172756"/>
    <w:rsid w:val="00172E70"/>
    <w:rsid w:val="00173513"/>
    <w:rsid w:val="0017360F"/>
    <w:rsid w:val="001739B2"/>
    <w:rsid w:val="00173DD3"/>
    <w:rsid w:val="001740CC"/>
    <w:rsid w:val="0017425E"/>
    <w:rsid w:val="00174C5A"/>
    <w:rsid w:val="00174F04"/>
    <w:rsid w:val="0017578E"/>
    <w:rsid w:val="00175B6A"/>
    <w:rsid w:val="00175E64"/>
    <w:rsid w:val="00175F15"/>
    <w:rsid w:val="00177D98"/>
    <w:rsid w:val="00177F18"/>
    <w:rsid w:val="001805EF"/>
    <w:rsid w:val="0018075B"/>
    <w:rsid w:val="00180DE6"/>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075"/>
    <w:rsid w:val="001943FB"/>
    <w:rsid w:val="0019469A"/>
    <w:rsid w:val="001947FC"/>
    <w:rsid w:val="00194A4D"/>
    <w:rsid w:val="001967BD"/>
    <w:rsid w:val="0019789A"/>
    <w:rsid w:val="00197DC3"/>
    <w:rsid w:val="00197F76"/>
    <w:rsid w:val="001A0206"/>
    <w:rsid w:val="001A0FA0"/>
    <w:rsid w:val="001A1656"/>
    <w:rsid w:val="001A1C37"/>
    <w:rsid w:val="001A2C7D"/>
    <w:rsid w:val="001A2FEE"/>
    <w:rsid w:val="001A3235"/>
    <w:rsid w:val="001A43D3"/>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32D"/>
    <w:rsid w:val="001E0DE6"/>
    <w:rsid w:val="001E1AF4"/>
    <w:rsid w:val="001E1D68"/>
    <w:rsid w:val="001E2062"/>
    <w:rsid w:val="001E25DC"/>
    <w:rsid w:val="001E2885"/>
    <w:rsid w:val="001E3007"/>
    <w:rsid w:val="001E30AD"/>
    <w:rsid w:val="001E3A6B"/>
    <w:rsid w:val="001E3AA2"/>
    <w:rsid w:val="001E54CD"/>
    <w:rsid w:val="001E7096"/>
    <w:rsid w:val="001F043A"/>
    <w:rsid w:val="001F06A9"/>
    <w:rsid w:val="001F0917"/>
    <w:rsid w:val="001F0ADC"/>
    <w:rsid w:val="001F0DEA"/>
    <w:rsid w:val="001F17B2"/>
    <w:rsid w:val="001F2375"/>
    <w:rsid w:val="001F31B0"/>
    <w:rsid w:val="001F3713"/>
    <w:rsid w:val="001F395A"/>
    <w:rsid w:val="001F3C2E"/>
    <w:rsid w:val="001F441E"/>
    <w:rsid w:val="001F49D9"/>
    <w:rsid w:val="001F5AAF"/>
    <w:rsid w:val="001F6591"/>
    <w:rsid w:val="001F6D73"/>
    <w:rsid w:val="001F7B42"/>
    <w:rsid w:val="0020003A"/>
    <w:rsid w:val="002007D1"/>
    <w:rsid w:val="0020081C"/>
    <w:rsid w:val="00201602"/>
    <w:rsid w:val="00201F8D"/>
    <w:rsid w:val="00202FCA"/>
    <w:rsid w:val="00203311"/>
    <w:rsid w:val="00203A4D"/>
    <w:rsid w:val="002051CE"/>
    <w:rsid w:val="00205421"/>
    <w:rsid w:val="00205BFF"/>
    <w:rsid w:val="00205D6B"/>
    <w:rsid w:val="00205EA3"/>
    <w:rsid w:val="00205F66"/>
    <w:rsid w:val="00206681"/>
    <w:rsid w:val="002067DE"/>
    <w:rsid w:val="00206A81"/>
    <w:rsid w:val="00206F9C"/>
    <w:rsid w:val="00207280"/>
    <w:rsid w:val="00207AA1"/>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72E"/>
    <w:rsid w:val="00240AA3"/>
    <w:rsid w:val="00240BFE"/>
    <w:rsid w:val="0024118E"/>
    <w:rsid w:val="002415E3"/>
    <w:rsid w:val="00241CFE"/>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A78"/>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CE2"/>
    <w:rsid w:val="00270F2C"/>
    <w:rsid w:val="002711D6"/>
    <w:rsid w:val="002726B0"/>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141"/>
    <w:rsid w:val="0028581B"/>
    <w:rsid w:val="00285B10"/>
    <w:rsid w:val="0028620E"/>
    <w:rsid w:val="00286EEF"/>
    <w:rsid w:val="00286F74"/>
    <w:rsid w:val="002874CB"/>
    <w:rsid w:val="00287873"/>
    <w:rsid w:val="002878CD"/>
    <w:rsid w:val="00287FC2"/>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17B"/>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F4C"/>
    <w:rsid w:val="002B750C"/>
    <w:rsid w:val="002C2449"/>
    <w:rsid w:val="002C2486"/>
    <w:rsid w:val="002C2713"/>
    <w:rsid w:val="002C2ED0"/>
    <w:rsid w:val="002C2FF0"/>
    <w:rsid w:val="002C3D38"/>
    <w:rsid w:val="002C45A2"/>
    <w:rsid w:val="002C51C4"/>
    <w:rsid w:val="002C529D"/>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43BD"/>
    <w:rsid w:val="002E4815"/>
    <w:rsid w:val="002E497D"/>
    <w:rsid w:val="002E5FA5"/>
    <w:rsid w:val="002E6C8E"/>
    <w:rsid w:val="002E71BF"/>
    <w:rsid w:val="002E7271"/>
    <w:rsid w:val="002E7470"/>
    <w:rsid w:val="002E74ED"/>
    <w:rsid w:val="002E7626"/>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5FFE"/>
    <w:rsid w:val="003161E7"/>
    <w:rsid w:val="003168FF"/>
    <w:rsid w:val="00317054"/>
    <w:rsid w:val="00317261"/>
    <w:rsid w:val="00317430"/>
    <w:rsid w:val="0032066E"/>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2DA"/>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75F"/>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4D4"/>
    <w:rsid w:val="00377AA4"/>
    <w:rsid w:val="003804E3"/>
    <w:rsid w:val="00380F5C"/>
    <w:rsid w:val="00380FDE"/>
    <w:rsid w:val="00381726"/>
    <w:rsid w:val="00381AEF"/>
    <w:rsid w:val="00382346"/>
    <w:rsid w:val="003824C2"/>
    <w:rsid w:val="003831A4"/>
    <w:rsid w:val="003837AF"/>
    <w:rsid w:val="00383946"/>
    <w:rsid w:val="0038395F"/>
    <w:rsid w:val="00383C07"/>
    <w:rsid w:val="00383FD6"/>
    <w:rsid w:val="0038496D"/>
    <w:rsid w:val="00384F0C"/>
    <w:rsid w:val="003855C4"/>
    <w:rsid w:val="003860B0"/>
    <w:rsid w:val="00386324"/>
    <w:rsid w:val="0038752D"/>
    <w:rsid w:val="00387650"/>
    <w:rsid w:val="0039085C"/>
    <w:rsid w:val="00391F21"/>
    <w:rsid w:val="0039221D"/>
    <w:rsid w:val="00392330"/>
    <w:rsid w:val="0039289E"/>
    <w:rsid w:val="003928EE"/>
    <w:rsid w:val="00393447"/>
    <w:rsid w:val="00393D98"/>
    <w:rsid w:val="0039465A"/>
    <w:rsid w:val="0039604C"/>
    <w:rsid w:val="0039665D"/>
    <w:rsid w:val="00397094"/>
    <w:rsid w:val="00397D02"/>
    <w:rsid w:val="003A03F4"/>
    <w:rsid w:val="003A06AF"/>
    <w:rsid w:val="003A0C69"/>
    <w:rsid w:val="003A0DF6"/>
    <w:rsid w:val="003A2784"/>
    <w:rsid w:val="003A34E2"/>
    <w:rsid w:val="003A4FCD"/>
    <w:rsid w:val="003A552F"/>
    <w:rsid w:val="003A57EE"/>
    <w:rsid w:val="003A5DBF"/>
    <w:rsid w:val="003A5F02"/>
    <w:rsid w:val="003A622A"/>
    <w:rsid w:val="003A6BBC"/>
    <w:rsid w:val="003A71A5"/>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61C8"/>
    <w:rsid w:val="003E6822"/>
    <w:rsid w:val="003E7D4E"/>
    <w:rsid w:val="003F011F"/>
    <w:rsid w:val="003F0186"/>
    <w:rsid w:val="003F01C1"/>
    <w:rsid w:val="003F03F0"/>
    <w:rsid w:val="003F0AE1"/>
    <w:rsid w:val="003F18B5"/>
    <w:rsid w:val="003F1B65"/>
    <w:rsid w:val="003F2225"/>
    <w:rsid w:val="003F302E"/>
    <w:rsid w:val="003F59D2"/>
    <w:rsid w:val="003F5A2E"/>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9A"/>
    <w:rsid w:val="00406ECB"/>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5E65"/>
    <w:rsid w:val="00416BA8"/>
    <w:rsid w:val="00416CDD"/>
    <w:rsid w:val="00417100"/>
    <w:rsid w:val="004171A1"/>
    <w:rsid w:val="0041768F"/>
    <w:rsid w:val="00417AD0"/>
    <w:rsid w:val="00417FF5"/>
    <w:rsid w:val="004216A6"/>
    <w:rsid w:val="004228B7"/>
    <w:rsid w:val="00423001"/>
    <w:rsid w:val="004245C8"/>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58C9"/>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790"/>
    <w:rsid w:val="004479E6"/>
    <w:rsid w:val="004502DD"/>
    <w:rsid w:val="004504D8"/>
    <w:rsid w:val="00450782"/>
    <w:rsid w:val="00451B5B"/>
    <w:rsid w:val="00451C62"/>
    <w:rsid w:val="00452C9E"/>
    <w:rsid w:val="00453F4D"/>
    <w:rsid w:val="00454688"/>
    <w:rsid w:val="004549AD"/>
    <w:rsid w:val="00454B58"/>
    <w:rsid w:val="00454BFA"/>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77072"/>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99"/>
    <w:rsid w:val="004908E2"/>
    <w:rsid w:val="00491922"/>
    <w:rsid w:val="00492637"/>
    <w:rsid w:val="00493049"/>
    <w:rsid w:val="004933ED"/>
    <w:rsid w:val="00493F6C"/>
    <w:rsid w:val="00493F7C"/>
    <w:rsid w:val="00493FF0"/>
    <w:rsid w:val="004943B1"/>
    <w:rsid w:val="0049447A"/>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D86"/>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4F66"/>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140"/>
    <w:rsid w:val="00532391"/>
    <w:rsid w:val="00532959"/>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3B38"/>
    <w:rsid w:val="005440C7"/>
    <w:rsid w:val="0054489D"/>
    <w:rsid w:val="00545959"/>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2FAA"/>
    <w:rsid w:val="0058304F"/>
    <w:rsid w:val="0058472C"/>
    <w:rsid w:val="00584C7A"/>
    <w:rsid w:val="00590647"/>
    <w:rsid w:val="005913C0"/>
    <w:rsid w:val="00591EF8"/>
    <w:rsid w:val="0059209D"/>
    <w:rsid w:val="00592726"/>
    <w:rsid w:val="005935B8"/>
    <w:rsid w:val="0059485D"/>
    <w:rsid w:val="00594927"/>
    <w:rsid w:val="005949EE"/>
    <w:rsid w:val="00595CB9"/>
    <w:rsid w:val="00596079"/>
    <w:rsid w:val="005966E8"/>
    <w:rsid w:val="005967A7"/>
    <w:rsid w:val="00597290"/>
    <w:rsid w:val="005A3191"/>
    <w:rsid w:val="005A395E"/>
    <w:rsid w:val="005A431C"/>
    <w:rsid w:val="005A49BB"/>
    <w:rsid w:val="005A5021"/>
    <w:rsid w:val="005A5455"/>
    <w:rsid w:val="005A5583"/>
    <w:rsid w:val="005A5C68"/>
    <w:rsid w:val="005A6B4F"/>
    <w:rsid w:val="005A7BB2"/>
    <w:rsid w:val="005B0E23"/>
    <w:rsid w:val="005B0F83"/>
    <w:rsid w:val="005B10F4"/>
    <w:rsid w:val="005B112F"/>
    <w:rsid w:val="005B1478"/>
    <w:rsid w:val="005B1D97"/>
    <w:rsid w:val="005B2149"/>
    <w:rsid w:val="005B28CE"/>
    <w:rsid w:val="005B316C"/>
    <w:rsid w:val="005B357B"/>
    <w:rsid w:val="005B3E22"/>
    <w:rsid w:val="005B4DD4"/>
    <w:rsid w:val="005B5050"/>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7363"/>
    <w:rsid w:val="005D08C5"/>
    <w:rsid w:val="005D1DFC"/>
    <w:rsid w:val="005D1DFE"/>
    <w:rsid w:val="005D2163"/>
    <w:rsid w:val="005D3437"/>
    <w:rsid w:val="005D4E96"/>
    <w:rsid w:val="005D5020"/>
    <w:rsid w:val="005D533E"/>
    <w:rsid w:val="005D5381"/>
    <w:rsid w:val="005D5E66"/>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5AB"/>
    <w:rsid w:val="005F1C58"/>
    <w:rsid w:val="005F20B7"/>
    <w:rsid w:val="005F27E5"/>
    <w:rsid w:val="005F32A1"/>
    <w:rsid w:val="005F3664"/>
    <w:rsid w:val="005F3A38"/>
    <w:rsid w:val="005F3CB5"/>
    <w:rsid w:val="005F49AC"/>
    <w:rsid w:val="005F4EA5"/>
    <w:rsid w:val="005F4F97"/>
    <w:rsid w:val="005F4FDC"/>
    <w:rsid w:val="005F5C83"/>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5B66"/>
    <w:rsid w:val="00617D23"/>
    <w:rsid w:val="006207A0"/>
    <w:rsid w:val="00620DE1"/>
    <w:rsid w:val="006216BD"/>
    <w:rsid w:val="00621BC7"/>
    <w:rsid w:val="006224D2"/>
    <w:rsid w:val="00623411"/>
    <w:rsid w:val="00623D49"/>
    <w:rsid w:val="00624BA4"/>
    <w:rsid w:val="00625190"/>
    <w:rsid w:val="0062601C"/>
    <w:rsid w:val="006262D7"/>
    <w:rsid w:val="00626596"/>
    <w:rsid w:val="0062764A"/>
    <w:rsid w:val="00627F30"/>
    <w:rsid w:val="00627F3C"/>
    <w:rsid w:val="00630BD6"/>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872"/>
    <w:rsid w:val="00643A48"/>
    <w:rsid w:val="00643E3C"/>
    <w:rsid w:val="0064494D"/>
    <w:rsid w:val="00644D9A"/>
    <w:rsid w:val="00644EE7"/>
    <w:rsid w:val="006452CF"/>
    <w:rsid w:val="00645699"/>
    <w:rsid w:val="00645ED0"/>
    <w:rsid w:val="00646D84"/>
    <w:rsid w:val="00650045"/>
    <w:rsid w:val="0065060C"/>
    <w:rsid w:val="00650751"/>
    <w:rsid w:val="006510EC"/>
    <w:rsid w:val="00651ACB"/>
    <w:rsid w:val="00651CB1"/>
    <w:rsid w:val="0065318E"/>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339"/>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588"/>
    <w:rsid w:val="00693AD9"/>
    <w:rsid w:val="00693FCE"/>
    <w:rsid w:val="006942E5"/>
    <w:rsid w:val="006948A1"/>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988"/>
    <w:rsid w:val="006A681C"/>
    <w:rsid w:val="006A71CA"/>
    <w:rsid w:val="006A741E"/>
    <w:rsid w:val="006A780F"/>
    <w:rsid w:val="006B014E"/>
    <w:rsid w:val="006B0B85"/>
    <w:rsid w:val="006B1046"/>
    <w:rsid w:val="006B10EE"/>
    <w:rsid w:val="006B123A"/>
    <w:rsid w:val="006B3416"/>
    <w:rsid w:val="006B3557"/>
    <w:rsid w:val="006B3DCD"/>
    <w:rsid w:val="006B4215"/>
    <w:rsid w:val="006B4552"/>
    <w:rsid w:val="006B4846"/>
    <w:rsid w:val="006B651B"/>
    <w:rsid w:val="006B6E5D"/>
    <w:rsid w:val="006B7F9A"/>
    <w:rsid w:val="006C0C57"/>
    <w:rsid w:val="006C0F90"/>
    <w:rsid w:val="006C2A80"/>
    <w:rsid w:val="006C36E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5D2"/>
    <w:rsid w:val="00710D48"/>
    <w:rsid w:val="00710E60"/>
    <w:rsid w:val="00711211"/>
    <w:rsid w:val="00712065"/>
    <w:rsid w:val="007122A4"/>
    <w:rsid w:val="007126A6"/>
    <w:rsid w:val="00712885"/>
    <w:rsid w:val="00713D0C"/>
    <w:rsid w:val="00714866"/>
    <w:rsid w:val="00714E5F"/>
    <w:rsid w:val="00715E75"/>
    <w:rsid w:val="007165FA"/>
    <w:rsid w:val="007166BA"/>
    <w:rsid w:val="0071673F"/>
    <w:rsid w:val="00716C16"/>
    <w:rsid w:val="00717808"/>
    <w:rsid w:val="00717D81"/>
    <w:rsid w:val="00717E89"/>
    <w:rsid w:val="007204EB"/>
    <w:rsid w:val="007206B1"/>
    <w:rsid w:val="00720AD1"/>
    <w:rsid w:val="0072177F"/>
    <w:rsid w:val="00721810"/>
    <w:rsid w:val="00721B08"/>
    <w:rsid w:val="00721EDA"/>
    <w:rsid w:val="007222FF"/>
    <w:rsid w:val="00722601"/>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4B"/>
    <w:rsid w:val="00741168"/>
    <w:rsid w:val="00741175"/>
    <w:rsid w:val="007414F5"/>
    <w:rsid w:val="007418E3"/>
    <w:rsid w:val="0074244F"/>
    <w:rsid w:val="0074257A"/>
    <w:rsid w:val="00742C41"/>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775"/>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4449"/>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508"/>
    <w:rsid w:val="007A09E0"/>
    <w:rsid w:val="007A0B7C"/>
    <w:rsid w:val="007A0F96"/>
    <w:rsid w:val="007A1446"/>
    <w:rsid w:val="007A1DE1"/>
    <w:rsid w:val="007A236C"/>
    <w:rsid w:val="007A2D8B"/>
    <w:rsid w:val="007A2D93"/>
    <w:rsid w:val="007A3437"/>
    <w:rsid w:val="007A3639"/>
    <w:rsid w:val="007A67B3"/>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4BF"/>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A0A"/>
    <w:rsid w:val="007F2B17"/>
    <w:rsid w:val="007F4199"/>
    <w:rsid w:val="007F48D5"/>
    <w:rsid w:val="007F4AC6"/>
    <w:rsid w:val="007F4E9E"/>
    <w:rsid w:val="007F5195"/>
    <w:rsid w:val="007F5962"/>
    <w:rsid w:val="007F5E18"/>
    <w:rsid w:val="007F6DB8"/>
    <w:rsid w:val="007F74CA"/>
    <w:rsid w:val="007F7AB7"/>
    <w:rsid w:val="0080002D"/>
    <w:rsid w:val="0080083B"/>
    <w:rsid w:val="008009AE"/>
    <w:rsid w:val="00800AB2"/>
    <w:rsid w:val="00800C1E"/>
    <w:rsid w:val="0080233E"/>
    <w:rsid w:val="00802561"/>
    <w:rsid w:val="00803633"/>
    <w:rsid w:val="008048F1"/>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197"/>
    <w:rsid w:val="00815821"/>
    <w:rsid w:val="0081588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854"/>
    <w:rsid w:val="00823A4C"/>
    <w:rsid w:val="00823E72"/>
    <w:rsid w:val="008246D4"/>
    <w:rsid w:val="00824A15"/>
    <w:rsid w:val="00824CF8"/>
    <w:rsid w:val="0082508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F66"/>
    <w:rsid w:val="00835B90"/>
    <w:rsid w:val="008363C3"/>
    <w:rsid w:val="00836638"/>
    <w:rsid w:val="00836E3C"/>
    <w:rsid w:val="0083738F"/>
    <w:rsid w:val="00837F54"/>
    <w:rsid w:val="00840142"/>
    <w:rsid w:val="008415BB"/>
    <w:rsid w:val="00842A8E"/>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2E76"/>
    <w:rsid w:val="0087369A"/>
    <w:rsid w:val="0087437A"/>
    <w:rsid w:val="0087461F"/>
    <w:rsid w:val="00874C75"/>
    <w:rsid w:val="00875404"/>
    <w:rsid w:val="00875C07"/>
    <w:rsid w:val="00875F57"/>
    <w:rsid w:val="00875F9E"/>
    <w:rsid w:val="0087683D"/>
    <w:rsid w:val="00877209"/>
    <w:rsid w:val="008776BC"/>
    <w:rsid w:val="00877C19"/>
    <w:rsid w:val="008800C9"/>
    <w:rsid w:val="008801AA"/>
    <w:rsid w:val="00880882"/>
    <w:rsid w:val="00880CC0"/>
    <w:rsid w:val="008817B5"/>
    <w:rsid w:val="008817C9"/>
    <w:rsid w:val="0088227C"/>
    <w:rsid w:val="008822B2"/>
    <w:rsid w:val="008829BA"/>
    <w:rsid w:val="00883355"/>
    <w:rsid w:val="00883D99"/>
    <w:rsid w:val="0088412C"/>
    <w:rsid w:val="00884B29"/>
    <w:rsid w:val="00884B85"/>
    <w:rsid w:val="00885316"/>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A5B"/>
    <w:rsid w:val="008B0FA8"/>
    <w:rsid w:val="008B1681"/>
    <w:rsid w:val="008B1777"/>
    <w:rsid w:val="008B28B3"/>
    <w:rsid w:val="008B3A04"/>
    <w:rsid w:val="008B3C3D"/>
    <w:rsid w:val="008B3D71"/>
    <w:rsid w:val="008B459C"/>
    <w:rsid w:val="008B4B66"/>
    <w:rsid w:val="008B51D0"/>
    <w:rsid w:val="008B63CD"/>
    <w:rsid w:val="008B67FA"/>
    <w:rsid w:val="008B799F"/>
    <w:rsid w:val="008C0AC3"/>
    <w:rsid w:val="008C1365"/>
    <w:rsid w:val="008C14C0"/>
    <w:rsid w:val="008C1B7A"/>
    <w:rsid w:val="008C1DD1"/>
    <w:rsid w:val="008C21EE"/>
    <w:rsid w:val="008C22E4"/>
    <w:rsid w:val="008C248A"/>
    <w:rsid w:val="008C24AD"/>
    <w:rsid w:val="008C28EF"/>
    <w:rsid w:val="008C3196"/>
    <w:rsid w:val="008C4276"/>
    <w:rsid w:val="008C46C1"/>
    <w:rsid w:val="008C4CDE"/>
    <w:rsid w:val="008C545C"/>
    <w:rsid w:val="008C62EA"/>
    <w:rsid w:val="008C6E80"/>
    <w:rsid w:val="008C6EAA"/>
    <w:rsid w:val="008C79CF"/>
    <w:rsid w:val="008C7B10"/>
    <w:rsid w:val="008D0E7E"/>
    <w:rsid w:val="008D12B5"/>
    <w:rsid w:val="008D1850"/>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B5E"/>
    <w:rsid w:val="008F4D69"/>
    <w:rsid w:val="008F5B76"/>
    <w:rsid w:val="008F71DF"/>
    <w:rsid w:val="0090049D"/>
    <w:rsid w:val="009005D9"/>
    <w:rsid w:val="0090104F"/>
    <w:rsid w:val="009010AB"/>
    <w:rsid w:val="009014C9"/>
    <w:rsid w:val="00901BF5"/>
    <w:rsid w:val="00901F35"/>
    <w:rsid w:val="009027DF"/>
    <w:rsid w:val="00903892"/>
    <w:rsid w:val="00904721"/>
    <w:rsid w:val="00904CED"/>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182"/>
    <w:rsid w:val="0092150C"/>
    <w:rsid w:val="00922674"/>
    <w:rsid w:val="0092269E"/>
    <w:rsid w:val="00922C49"/>
    <w:rsid w:val="00922E71"/>
    <w:rsid w:val="0092354B"/>
    <w:rsid w:val="00923FEC"/>
    <w:rsid w:val="009240FA"/>
    <w:rsid w:val="0092438A"/>
    <w:rsid w:val="00924E39"/>
    <w:rsid w:val="00924F97"/>
    <w:rsid w:val="00925A8E"/>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711E"/>
    <w:rsid w:val="00937177"/>
    <w:rsid w:val="0093748E"/>
    <w:rsid w:val="00937BE9"/>
    <w:rsid w:val="009402D9"/>
    <w:rsid w:val="009404D8"/>
    <w:rsid w:val="00940610"/>
    <w:rsid w:val="0094079D"/>
    <w:rsid w:val="009413AF"/>
    <w:rsid w:val="0094231B"/>
    <w:rsid w:val="00942B90"/>
    <w:rsid w:val="00946A23"/>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246E"/>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4FCD"/>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87B88"/>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7E08"/>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9AD"/>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23"/>
    <w:rsid w:val="00A03BF1"/>
    <w:rsid w:val="00A056C8"/>
    <w:rsid w:val="00A0572B"/>
    <w:rsid w:val="00A05CD1"/>
    <w:rsid w:val="00A06A78"/>
    <w:rsid w:val="00A07074"/>
    <w:rsid w:val="00A070C9"/>
    <w:rsid w:val="00A10CDF"/>
    <w:rsid w:val="00A11BD5"/>
    <w:rsid w:val="00A12FB9"/>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1F1F"/>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F98"/>
    <w:rsid w:val="00A30031"/>
    <w:rsid w:val="00A3031C"/>
    <w:rsid w:val="00A30E74"/>
    <w:rsid w:val="00A30EC0"/>
    <w:rsid w:val="00A30F8F"/>
    <w:rsid w:val="00A30FCC"/>
    <w:rsid w:val="00A319CC"/>
    <w:rsid w:val="00A32BDB"/>
    <w:rsid w:val="00A32FFF"/>
    <w:rsid w:val="00A3356F"/>
    <w:rsid w:val="00A33656"/>
    <w:rsid w:val="00A3400C"/>
    <w:rsid w:val="00A34DCB"/>
    <w:rsid w:val="00A3536E"/>
    <w:rsid w:val="00A3593D"/>
    <w:rsid w:val="00A35B7C"/>
    <w:rsid w:val="00A366B8"/>
    <w:rsid w:val="00A366C9"/>
    <w:rsid w:val="00A36C68"/>
    <w:rsid w:val="00A4158A"/>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91B"/>
    <w:rsid w:val="00A51D1B"/>
    <w:rsid w:val="00A522FC"/>
    <w:rsid w:val="00A531E6"/>
    <w:rsid w:val="00A541C4"/>
    <w:rsid w:val="00A54A9F"/>
    <w:rsid w:val="00A558DA"/>
    <w:rsid w:val="00A56F30"/>
    <w:rsid w:val="00A578D1"/>
    <w:rsid w:val="00A57AF1"/>
    <w:rsid w:val="00A602B8"/>
    <w:rsid w:val="00A60505"/>
    <w:rsid w:val="00A607D4"/>
    <w:rsid w:val="00A608F7"/>
    <w:rsid w:val="00A609D5"/>
    <w:rsid w:val="00A60D6E"/>
    <w:rsid w:val="00A60E5C"/>
    <w:rsid w:val="00A61334"/>
    <w:rsid w:val="00A614F0"/>
    <w:rsid w:val="00A61CC3"/>
    <w:rsid w:val="00A62487"/>
    <w:rsid w:val="00A62C31"/>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511"/>
    <w:rsid w:val="00A84690"/>
    <w:rsid w:val="00A84748"/>
    <w:rsid w:val="00A8680B"/>
    <w:rsid w:val="00A86D61"/>
    <w:rsid w:val="00A86D9D"/>
    <w:rsid w:val="00A86EB9"/>
    <w:rsid w:val="00A87344"/>
    <w:rsid w:val="00A87DD0"/>
    <w:rsid w:val="00A90C21"/>
    <w:rsid w:val="00A91AC6"/>
    <w:rsid w:val="00A91FF2"/>
    <w:rsid w:val="00A9263C"/>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4066"/>
    <w:rsid w:val="00AC4422"/>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BA2"/>
    <w:rsid w:val="00AE0CCB"/>
    <w:rsid w:val="00AE171E"/>
    <w:rsid w:val="00AE1C31"/>
    <w:rsid w:val="00AE29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2C24"/>
    <w:rsid w:val="00AF3020"/>
    <w:rsid w:val="00AF3BA4"/>
    <w:rsid w:val="00AF4EDD"/>
    <w:rsid w:val="00AF52BF"/>
    <w:rsid w:val="00AF54EE"/>
    <w:rsid w:val="00AF67FD"/>
    <w:rsid w:val="00AF6A95"/>
    <w:rsid w:val="00AF6F8C"/>
    <w:rsid w:val="00AF774C"/>
    <w:rsid w:val="00AF7CBA"/>
    <w:rsid w:val="00AF7F1B"/>
    <w:rsid w:val="00B0043D"/>
    <w:rsid w:val="00B011FF"/>
    <w:rsid w:val="00B01810"/>
    <w:rsid w:val="00B01846"/>
    <w:rsid w:val="00B02F3F"/>
    <w:rsid w:val="00B0313D"/>
    <w:rsid w:val="00B036D5"/>
    <w:rsid w:val="00B0372C"/>
    <w:rsid w:val="00B03992"/>
    <w:rsid w:val="00B03B30"/>
    <w:rsid w:val="00B0441A"/>
    <w:rsid w:val="00B04A14"/>
    <w:rsid w:val="00B063B6"/>
    <w:rsid w:val="00B06E18"/>
    <w:rsid w:val="00B06E97"/>
    <w:rsid w:val="00B075E9"/>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238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09"/>
    <w:rsid w:val="00B476B1"/>
    <w:rsid w:val="00B47D17"/>
    <w:rsid w:val="00B47DBC"/>
    <w:rsid w:val="00B50872"/>
    <w:rsid w:val="00B50E46"/>
    <w:rsid w:val="00B51997"/>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8C6"/>
    <w:rsid w:val="00B74B0C"/>
    <w:rsid w:val="00B74BB7"/>
    <w:rsid w:val="00B755EB"/>
    <w:rsid w:val="00B75EBF"/>
    <w:rsid w:val="00B75F50"/>
    <w:rsid w:val="00B762BF"/>
    <w:rsid w:val="00B767C5"/>
    <w:rsid w:val="00B7717F"/>
    <w:rsid w:val="00B771B2"/>
    <w:rsid w:val="00B77DF0"/>
    <w:rsid w:val="00B809CF"/>
    <w:rsid w:val="00B8145E"/>
    <w:rsid w:val="00B81693"/>
    <w:rsid w:val="00B81C78"/>
    <w:rsid w:val="00B8273E"/>
    <w:rsid w:val="00B82AD3"/>
    <w:rsid w:val="00B83184"/>
    <w:rsid w:val="00B834BC"/>
    <w:rsid w:val="00B83694"/>
    <w:rsid w:val="00B83B71"/>
    <w:rsid w:val="00B83B77"/>
    <w:rsid w:val="00B83EBC"/>
    <w:rsid w:val="00B848C2"/>
    <w:rsid w:val="00B84C5B"/>
    <w:rsid w:val="00B85316"/>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1E83"/>
    <w:rsid w:val="00BA22B8"/>
    <w:rsid w:val="00BA32CB"/>
    <w:rsid w:val="00BA3560"/>
    <w:rsid w:val="00BA3DB6"/>
    <w:rsid w:val="00BA4B03"/>
    <w:rsid w:val="00BA68D0"/>
    <w:rsid w:val="00BA69D7"/>
    <w:rsid w:val="00BA6E37"/>
    <w:rsid w:val="00BA74AC"/>
    <w:rsid w:val="00BA7923"/>
    <w:rsid w:val="00BA7A86"/>
    <w:rsid w:val="00BA7BE1"/>
    <w:rsid w:val="00BB085D"/>
    <w:rsid w:val="00BB0BF0"/>
    <w:rsid w:val="00BB16C4"/>
    <w:rsid w:val="00BB1931"/>
    <w:rsid w:val="00BB1B66"/>
    <w:rsid w:val="00BB1BDE"/>
    <w:rsid w:val="00BB2A60"/>
    <w:rsid w:val="00BB3009"/>
    <w:rsid w:val="00BB301E"/>
    <w:rsid w:val="00BB315B"/>
    <w:rsid w:val="00BB3240"/>
    <w:rsid w:val="00BB44BA"/>
    <w:rsid w:val="00BB45BA"/>
    <w:rsid w:val="00BB46ED"/>
    <w:rsid w:val="00BB4D70"/>
    <w:rsid w:val="00BB4D75"/>
    <w:rsid w:val="00BB5990"/>
    <w:rsid w:val="00BB6DE2"/>
    <w:rsid w:val="00BB6E45"/>
    <w:rsid w:val="00BB6E99"/>
    <w:rsid w:val="00BB7615"/>
    <w:rsid w:val="00BC0671"/>
    <w:rsid w:val="00BC0708"/>
    <w:rsid w:val="00BC0A70"/>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D30"/>
    <w:rsid w:val="00BD3EF9"/>
    <w:rsid w:val="00BD48BF"/>
    <w:rsid w:val="00BD4B33"/>
    <w:rsid w:val="00BD4F02"/>
    <w:rsid w:val="00BD5048"/>
    <w:rsid w:val="00BD51DB"/>
    <w:rsid w:val="00BD5604"/>
    <w:rsid w:val="00BD62B8"/>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A48"/>
    <w:rsid w:val="00BE6F95"/>
    <w:rsid w:val="00BE70C2"/>
    <w:rsid w:val="00BE7649"/>
    <w:rsid w:val="00BE7E40"/>
    <w:rsid w:val="00BF125A"/>
    <w:rsid w:val="00BF14E3"/>
    <w:rsid w:val="00BF24CE"/>
    <w:rsid w:val="00BF3375"/>
    <w:rsid w:val="00BF3427"/>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6D9"/>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9C6"/>
    <w:rsid w:val="00C24AA2"/>
    <w:rsid w:val="00C25545"/>
    <w:rsid w:val="00C25766"/>
    <w:rsid w:val="00C25DC6"/>
    <w:rsid w:val="00C25DD4"/>
    <w:rsid w:val="00C263BE"/>
    <w:rsid w:val="00C2691F"/>
    <w:rsid w:val="00C26DA8"/>
    <w:rsid w:val="00C26E98"/>
    <w:rsid w:val="00C271E6"/>
    <w:rsid w:val="00C2722E"/>
    <w:rsid w:val="00C273AD"/>
    <w:rsid w:val="00C30A1F"/>
    <w:rsid w:val="00C314E5"/>
    <w:rsid w:val="00C31BD9"/>
    <w:rsid w:val="00C3361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6CB"/>
    <w:rsid w:val="00C51755"/>
    <w:rsid w:val="00C51EB0"/>
    <w:rsid w:val="00C5250D"/>
    <w:rsid w:val="00C5261C"/>
    <w:rsid w:val="00C528AE"/>
    <w:rsid w:val="00C5322F"/>
    <w:rsid w:val="00C537EF"/>
    <w:rsid w:val="00C542E2"/>
    <w:rsid w:val="00C543CF"/>
    <w:rsid w:val="00C5451C"/>
    <w:rsid w:val="00C5456F"/>
    <w:rsid w:val="00C54B39"/>
    <w:rsid w:val="00C562BF"/>
    <w:rsid w:val="00C56476"/>
    <w:rsid w:val="00C5648A"/>
    <w:rsid w:val="00C60935"/>
    <w:rsid w:val="00C60E0D"/>
    <w:rsid w:val="00C60ED7"/>
    <w:rsid w:val="00C6224B"/>
    <w:rsid w:val="00C6235D"/>
    <w:rsid w:val="00C625C0"/>
    <w:rsid w:val="00C626B1"/>
    <w:rsid w:val="00C63561"/>
    <w:rsid w:val="00C642BF"/>
    <w:rsid w:val="00C64A91"/>
    <w:rsid w:val="00C66CAC"/>
    <w:rsid w:val="00C66D35"/>
    <w:rsid w:val="00C66D50"/>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6E5"/>
    <w:rsid w:val="00C76BB1"/>
    <w:rsid w:val="00C76EFE"/>
    <w:rsid w:val="00C76F8B"/>
    <w:rsid w:val="00C77A70"/>
    <w:rsid w:val="00C77DB6"/>
    <w:rsid w:val="00C77DD3"/>
    <w:rsid w:val="00C801B2"/>
    <w:rsid w:val="00C80B3E"/>
    <w:rsid w:val="00C80DC3"/>
    <w:rsid w:val="00C80E83"/>
    <w:rsid w:val="00C81026"/>
    <w:rsid w:val="00C812C9"/>
    <w:rsid w:val="00C8163A"/>
    <w:rsid w:val="00C81F7C"/>
    <w:rsid w:val="00C820E4"/>
    <w:rsid w:val="00C8213B"/>
    <w:rsid w:val="00C851DE"/>
    <w:rsid w:val="00C8545E"/>
    <w:rsid w:val="00C85751"/>
    <w:rsid w:val="00C85DA5"/>
    <w:rsid w:val="00C86849"/>
    <w:rsid w:val="00C872DA"/>
    <w:rsid w:val="00C90DA8"/>
    <w:rsid w:val="00C90FEC"/>
    <w:rsid w:val="00C91846"/>
    <w:rsid w:val="00C9191A"/>
    <w:rsid w:val="00C91A89"/>
    <w:rsid w:val="00C91AF4"/>
    <w:rsid w:val="00C91E50"/>
    <w:rsid w:val="00C9247F"/>
    <w:rsid w:val="00C92F2A"/>
    <w:rsid w:val="00C93321"/>
    <w:rsid w:val="00C93988"/>
    <w:rsid w:val="00C93E8E"/>
    <w:rsid w:val="00C947C2"/>
    <w:rsid w:val="00C94C7A"/>
    <w:rsid w:val="00C94D4C"/>
    <w:rsid w:val="00C94E08"/>
    <w:rsid w:val="00C95600"/>
    <w:rsid w:val="00C95B74"/>
    <w:rsid w:val="00C96646"/>
    <w:rsid w:val="00C96B2E"/>
    <w:rsid w:val="00C96C46"/>
    <w:rsid w:val="00C96CF6"/>
    <w:rsid w:val="00C97B70"/>
    <w:rsid w:val="00C97B9B"/>
    <w:rsid w:val="00CA0474"/>
    <w:rsid w:val="00CA0717"/>
    <w:rsid w:val="00CA1C17"/>
    <w:rsid w:val="00CA2AEA"/>
    <w:rsid w:val="00CA2D28"/>
    <w:rsid w:val="00CA431B"/>
    <w:rsid w:val="00CA47DE"/>
    <w:rsid w:val="00CA5003"/>
    <w:rsid w:val="00CA53EA"/>
    <w:rsid w:val="00CA54F6"/>
    <w:rsid w:val="00CA569E"/>
    <w:rsid w:val="00CA6AFF"/>
    <w:rsid w:val="00CA6DB1"/>
    <w:rsid w:val="00CA7217"/>
    <w:rsid w:val="00CA7DF6"/>
    <w:rsid w:val="00CB0D9E"/>
    <w:rsid w:val="00CB1DB3"/>
    <w:rsid w:val="00CB1FF4"/>
    <w:rsid w:val="00CB2278"/>
    <w:rsid w:val="00CB2A46"/>
    <w:rsid w:val="00CB2F10"/>
    <w:rsid w:val="00CB393B"/>
    <w:rsid w:val="00CB4F16"/>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C03"/>
    <w:rsid w:val="00CC7D16"/>
    <w:rsid w:val="00CD0569"/>
    <w:rsid w:val="00CD0DD9"/>
    <w:rsid w:val="00CD0F9D"/>
    <w:rsid w:val="00CD15DF"/>
    <w:rsid w:val="00CD1B08"/>
    <w:rsid w:val="00CD33AC"/>
    <w:rsid w:val="00CD4513"/>
    <w:rsid w:val="00CD455E"/>
    <w:rsid w:val="00CD5BFE"/>
    <w:rsid w:val="00CD6461"/>
    <w:rsid w:val="00CD7674"/>
    <w:rsid w:val="00CD7FCD"/>
    <w:rsid w:val="00CE1E1F"/>
    <w:rsid w:val="00CE2069"/>
    <w:rsid w:val="00CE240C"/>
    <w:rsid w:val="00CE3FE7"/>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5356"/>
    <w:rsid w:val="00CF5F28"/>
    <w:rsid w:val="00CF65AA"/>
    <w:rsid w:val="00CF6D54"/>
    <w:rsid w:val="00CF7013"/>
    <w:rsid w:val="00CF7070"/>
    <w:rsid w:val="00D0071D"/>
    <w:rsid w:val="00D00A54"/>
    <w:rsid w:val="00D00EDE"/>
    <w:rsid w:val="00D0102D"/>
    <w:rsid w:val="00D0119E"/>
    <w:rsid w:val="00D01BE0"/>
    <w:rsid w:val="00D01CDF"/>
    <w:rsid w:val="00D020F8"/>
    <w:rsid w:val="00D027BF"/>
    <w:rsid w:val="00D02A03"/>
    <w:rsid w:val="00D02EF0"/>
    <w:rsid w:val="00D0301D"/>
    <w:rsid w:val="00D034E5"/>
    <w:rsid w:val="00D0409C"/>
    <w:rsid w:val="00D04140"/>
    <w:rsid w:val="00D046E5"/>
    <w:rsid w:val="00D04D16"/>
    <w:rsid w:val="00D04E73"/>
    <w:rsid w:val="00D062CE"/>
    <w:rsid w:val="00D06AA7"/>
    <w:rsid w:val="00D10D7A"/>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955"/>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D3E"/>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455"/>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A57"/>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158D"/>
    <w:rsid w:val="00D81CEC"/>
    <w:rsid w:val="00D82144"/>
    <w:rsid w:val="00D828D8"/>
    <w:rsid w:val="00D83377"/>
    <w:rsid w:val="00D8407C"/>
    <w:rsid w:val="00D84315"/>
    <w:rsid w:val="00D84426"/>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7217"/>
    <w:rsid w:val="00D973AB"/>
    <w:rsid w:val="00D9742E"/>
    <w:rsid w:val="00D97BA0"/>
    <w:rsid w:val="00DA05BF"/>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A7D27"/>
    <w:rsid w:val="00DB0065"/>
    <w:rsid w:val="00DB0C00"/>
    <w:rsid w:val="00DB0E5B"/>
    <w:rsid w:val="00DB11A4"/>
    <w:rsid w:val="00DB2481"/>
    <w:rsid w:val="00DB2B13"/>
    <w:rsid w:val="00DB3A09"/>
    <w:rsid w:val="00DB3AA7"/>
    <w:rsid w:val="00DB3F00"/>
    <w:rsid w:val="00DB4FC9"/>
    <w:rsid w:val="00DB579D"/>
    <w:rsid w:val="00DB5952"/>
    <w:rsid w:val="00DB5BD8"/>
    <w:rsid w:val="00DB5E7E"/>
    <w:rsid w:val="00DB5E84"/>
    <w:rsid w:val="00DB6D04"/>
    <w:rsid w:val="00DB7493"/>
    <w:rsid w:val="00DB7748"/>
    <w:rsid w:val="00DC2DCC"/>
    <w:rsid w:val="00DC349E"/>
    <w:rsid w:val="00DC37EE"/>
    <w:rsid w:val="00DC3D0C"/>
    <w:rsid w:val="00DC441D"/>
    <w:rsid w:val="00DC4699"/>
    <w:rsid w:val="00DC6AA6"/>
    <w:rsid w:val="00DC7429"/>
    <w:rsid w:val="00DC77BC"/>
    <w:rsid w:val="00DC7882"/>
    <w:rsid w:val="00DC78EF"/>
    <w:rsid w:val="00DD00B5"/>
    <w:rsid w:val="00DD02CB"/>
    <w:rsid w:val="00DD16AB"/>
    <w:rsid w:val="00DD18A5"/>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7FD"/>
    <w:rsid w:val="00DF78DA"/>
    <w:rsid w:val="00E00270"/>
    <w:rsid w:val="00E01582"/>
    <w:rsid w:val="00E0169A"/>
    <w:rsid w:val="00E017CA"/>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2E0A"/>
    <w:rsid w:val="00E23551"/>
    <w:rsid w:val="00E2367F"/>
    <w:rsid w:val="00E23B25"/>
    <w:rsid w:val="00E24F83"/>
    <w:rsid w:val="00E25023"/>
    <w:rsid w:val="00E25565"/>
    <w:rsid w:val="00E256CB"/>
    <w:rsid w:val="00E265FD"/>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56E1"/>
    <w:rsid w:val="00E463AC"/>
    <w:rsid w:val="00E46C2D"/>
    <w:rsid w:val="00E472B9"/>
    <w:rsid w:val="00E4755C"/>
    <w:rsid w:val="00E47605"/>
    <w:rsid w:val="00E476D3"/>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1D23"/>
    <w:rsid w:val="00E62874"/>
    <w:rsid w:val="00E63EAF"/>
    <w:rsid w:val="00E6405B"/>
    <w:rsid w:val="00E641FE"/>
    <w:rsid w:val="00E64B7A"/>
    <w:rsid w:val="00E64BE5"/>
    <w:rsid w:val="00E64ED2"/>
    <w:rsid w:val="00E6526D"/>
    <w:rsid w:val="00E653F0"/>
    <w:rsid w:val="00E6549F"/>
    <w:rsid w:val="00E65CBD"/>
    <w:rsid w:val="00E66731"/>
    <w:rsid w:val="00E67017"/>
    <w:rsid w:val="00E676A6"/>
    <w:rsid w:val="00E67CF5"/>
    <w:rsid w:val="00E67D6A"/>
    <w:rsid w:val="00E70411"/>
    <w:rsid w:val="00E7050A"/>
    <w:rsid w:val="00E70ED1"/>
    <w:rsid w:val="00E7114B"/>
    <w:rsid w:val="00E71B80"/>
    <w:rsid w:val="00E71C78"/>
    <w:rsid w:val="00E721D8"/>
    <w:rsid w:val="00E72553"/>
    <w:rsid w:val="00E73D21"/>
    <w:rsid w:val="00E741D9"/>
    <w:rsid w:val="00E749C6"/>
    <w:rsid w:val="00E7505D"/>
    <w:rsid w:val="00E75DD1"/>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A05DB"/>
    <w:rsid w:val="00EA063E"/>
    <w:rsid w:val="00EA0C22"/>
    <w:rsid w:val="00EA0DAE"/>
    <w:rsid w:val="00EA1552"/>
    <w:rsid w:val="00EA1E32"/>
    <w:rsid w:val="00EA2116"/>
    <w:rsid w:val="00EA35F6"/>
    <w:rsid w:val="00EA4604"/>
    <w:rsid w:val="00EA49AB"/>
    <w:rsid w:val="00EA4BD3"/>
    <w:rsid w:val="00EA4F71"/>
    <w:rsid w:val="00EA5C32"/>
    <w:rsid w:val="00EA754F"/>
    <w:rsid w:val="00EA79D8"/>
    <w:rsid w:val="00EA7BCD"/>
    <w:rsid w:val="00EA7CB9"/>
    <w:rsid w:val="00EB0E21"/>
    <w:rsid w:val="00EB0F9A"/>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3F81"/>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953"/>
    <w:rsid w:val="00EE03B6"/>
    <w:rsid w:val="00EE1124"/>
    <w:rsid w:val="00EE1980"/>
    <w:rsid w:val="00EE27F8"/>
    <w:rsid w:val="00EE2D2B"/>
    <w:rsid w:val="00EE2F52"/>
    <w:rsid w:val="00EE3828"/>
    <w:rsid w:val="00EE3E1E"/>
    <w:rsid w:val="00EE3E93"/>
    <w:rsid w:val="00EE4A49"/>
    <w:rsid w:val="00EE4FDE"/>
    <w:rsid w:val="00EE5056"/>
    <w:rsid w:val="00EE5D0F"/>
    <w:rsid w:val="00EE6405"/>
    <w:rsid w:val="00EE6728"/>
    <w:rsid w:val="00EE6B98"/>
    <w:rsid w:val="00EE7C14"/>
    <w:rsid w:val="00EF0148"/>
    <w:rsid w:val="00EF0685"/>
    <w:rsid w:val="00EF0B1D"/>
    <w:rsid w:val="00EF18D1"/>
    <w:rsid w:val="00EF1C76"/>
    <w:rsid w:val="00EF1F91"/>
    <w:rsid w:val="00EF3039"/>
    <w:rsid w:val="00EF341F"/>
    <w:rsid w:val="00EF39EC"/>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379"/>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EAE"/>
    <w:rsid w:val="00F67024"/>
    <w:rsid w:val="00F67450"/>
    <w:rsid w:val="00F70684"/>
    <w:rsid w:val="00F707AE"/>
    <w:rsid w:val="00F70A4B"/>
    <w:rsid w:val="00F70AE9"/>
    <w:rsid w:val="00F720F6"/>
    <w:rsid w:val="00F727A2"/>
    <w:rsid w:val="00F72FE2"/>
    <w:rsid w:val="00F733FA"/>
    <w:rsid w:val="00F73650"/>
    <w:rsid w:val="00F73CC5"/>
    <w:rsid w:val="00F73F39"/>
    <w:rsid w:val="00F741D3"/>
    <w:rsid w:val="00F74517"/>
    <w:rsid w:val="00F747DD"/>
    <w:rsid w:val="00F74CDA"/>
    <w:rsid w:val="00F75705"/>
    <w:rsid w:val="00F75A6C"/>
    <w:rsid w:val="00F76248"/>
    <w:rsid w:val="00F76851"/>
    <w:rsid w:val="00F76D6A"/>
    <w:rsid w:val="00F77658"/>
    <w:rsid w:val="00F77D61"/>
    <w:rsid w:val="00F80A32"/>
    <w:rsid w:val="00F80ACA"/>
    <w:rsid w:val="00F80ED4"/>
    <w:rsid w:val="00F823F3"/>
    <w:rsid w:val="00F82CF8"/>
    <w:rsid w:val="00F839A4"/>
    <w:rsid w:val="00F8519D"/>
    <w:rsid w:val="00F8553B"/>
    <w:rsid w:val="00F872B7"/>
    <w:rsid w:val="00F874CF"/>
    <w:rsid w:val="00F87BE5"/>
    <w:rsid w:val="00F87F17"/>
    <w:rsid w:val="00F90E7B"/>
    <w:rsid w:val="00F90ED9"/>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CCC"/>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59F8"/>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4EB"/>
    <w:rsid w:val="00FD4D76"/>
    <w:rsid w:val="00FD562F"/>
    <w:rsid w:val="00FD62ED"/>
    <w:rsid w:val="00FD78B0"/>
    <w:rsid w:val="00FD7B75"/>
    <w:rsid w:val="00FE012C"/>
    <w:rsid w:val="00FE0A52"/>
    <w:rsid w:val="00FE0F4C"/>
    <w:rsid w:val="00FE10A8"/>
    <w:rsid w:val="00FE13B6"/>
    <w:rsid w:val="00FE2868"/>
    <w:rsid w:val="00FE29DA"/>
    <w:rsid w:val="00FE2C7A"/>
    <w:rsid w:val="00FE2E5B"/>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1AE82C"/>
    <w:rsid w:val="0422BB4E"/>
    <w:rsid w:val="0438674A"/>
    <w:rsid w:val="044ADB06"/>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75095"/>
    <w:rsid w:val="0B4A08A8"/>
    <w:rsid w:val="0B66B22F"/>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4E4DE5"/>
    <w:rsid w:val="0F89C125"/>
    <w:rsid w:val="0FC02D93"/>
    <w:rsid w:val="0FC2AFAE"/>
    <w:rsid w:val="0FC4FA90"/>
    <w:rsid w:val="0FC66164"/>
    <w:rsid w:val="0FCCECCA"/>
    <w:rsid w:val="0FCD416D"/>
    <w:rsid w:val="0FCEC6B0"/>
    <w:rsid w:val="0FF9455B"/>
    <w:rsid w:val="100D62F6"/>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048B"/>
    <w:rsid w:val="121474AC"/>
    <w:rsid w:val="12195E25"/>
    <w:rsid w:val="122EFA59"/>
    <w:rsid w:val="1248D74A"/>
    <w:rsid w:val="125D394F"/>
    <w:rsid w:val="12694DB7"/>
    <w:rsid w:val="1273B3CD"/>
    <w:rsid w:val="1298E294"/>
    <w:rsid w:val="129DF78F"/>
    <w:rsid w:val="12B9DF0C"/>
    <w:rsid w:val="12BC8305"/>
    <w:rsid w:val="12C334C1"/>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378C1"/>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09A3E"/>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2EC38"/>
    <w:rsid w:val="1E781C47"/>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7C1FB"/>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9CC472"/>
    <w:rsid w:val="23B876BA"/>
    <w:rsid w:val="23C6072E"/>
    <w:rsid w:val="23CEE176"/>
    <w:rsid w:val="23CFE9F8"/>
    <w:rsid w:val="23DD51E3"/>
    <w:rsid w:val="23F1211B"/>
    <w:rsid w:val="23FEA505"/>
    <w:rsid w:val="2407F8D2"/>
    <w:rsid w:val="24144123"/>
    <w:rsid w:val="24171B00"/>
    <w:rsid w:val="243DD23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9AB5CA"/>
    <w:rsid w:val="26BE585F"/>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48AB6"/>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D9EB9A"/>
    <w:rsid w:val="2BFB5D7A"/>
    <w:rsid w:val="2C3DF829"/>
    <w:rsid w:val="2C4043D4"/>
    <w:rsid w:val="2C870B05"/>
    <w:rsid w:val="2C92BB13"/>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EA4E29"/>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1809"/>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6AF47"/>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A40B45"/>
    <w:rsid w:val="33BDD573"/>
    <w:rsid w:val="33D759F5"/>
    <w:rsid w:val="33D80EA8"/>
    <w:rsid w:val="33DCBF45"/>
    <w:rsid w:val="33E1B33D"/>
    <w:rsid w:val="33F90905"/>
    <w:rsid w:val="340E94FB"/>
    <w:rsid w:val="34102528"/>
    <w:rsid w:val="3415D3FC"/>
    <w:rsid w:val="3416CBA5"/>
    <w:rsid w:val="341B821D"/>
    <w:rsid w:val="3424355A"/>
    <w:rsid w:val="3425959A"/>
    <w:rsid w:val="342C73B8"/>
    <w:rsid w:val="343ADDDC"/>
    <w:rsid w:val="3441079A"/>
    <w:rsid w:val="345E9B65"/>
    <w:rsid w:val="3478E4D5"/>
    <w:rsid w:val="3489D7C6"/>
    <w:rsid w:val="3494EF52"/>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4DDF06"/>
    <w:rsid w:val="3757F7D9"/>
    <w:rsid w:val="37708F56"/>
    <w:rsid w:val="37B8348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A1746"/>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3EF921"/>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325670"/>
    <w:rsid w:val="41454C1C"/>
    <w:rsid w:val="41588D8C"/>
    <w:rsid w:val="416FCEAD"/>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3D918"/>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548080"/>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7B74"/>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5072EE"/>
    <w:rsid w:val="4E8053D2"/>
    <w:rsid w:val="4E851330"/>
    <w:rsid w:val="4EAC1396"/>
    <w:rsid w:val="4EC50B6D"/>
    <w:rsid w:val="4EE4D44C"/>
    <w:rsid w:val="4EEA3369"/>
    <w:rsid w:val="4EF83F01"/>
    <w:rsid w:val="4F3A02AB"/>
    <w:rsid w:val="4F545775"/>
    <w:rsid w:val="4F6C5CFE"/>
    <w:rsid w:val="4F722A5B"/>
    <w:rsid w:val="4F79C58F"/>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EBA58D"/>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9DEDD"/>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5C9052"/>
    <w:rsid w:val="586319C6"/>
    <w:rsid w:val="58858D19"/>
    <w:rsid w:val="58880F3A"/>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1EFB6E"/>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073035"/>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BA6406"/>
    <w:rsid w:val="63C64BF7"/>
    <w:rsid w:val="63DFDFD1"/>
    <w:rsid w:val="63E461BF"/>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8BBC24"/>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A094C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3B4D2E"/>
    <w:rsid w:val="7B406E90"/>
    <w:rsid w:val="7B5AA19E"/>
    <w:rsid w:val="7B67CC5C"/>
    <w:rsid w:val="7B8375DE"/>
    <w:rsid w:val="7B8E5533"/>
    <w:rsid w:val="7B92C976"/>
    <w:rsid w:val="7BA30114"/>
    <w:rsid w:val="7BA3A608"/>
    <w:rsid w:val="7BA6D32B"/>
    <w:rsid w:val="7BAB29CD"/>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4F4803"/>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E82AE92-7EFE-43AA-ADCF-6B0F90D8E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line">
    <w:name w:val="line"/>
    <w:basedOn w:val="Normal"/>
    <w:rsid w:val="00004571"/>
    <w:pPr>
      <w:spacing w:before="100" w:beforeAutospacing="1" w:after="100" w:afterAutospacing="1"/>
    </w:pPr>
  </w:style>
  <w:style w:type="character" w:customStyle="1" w:styleId="text">
    <w:name w:val="text"/>
    <w:basedOn w:val="DefaultParagraphFont"/>
    <w:rsid w:val="00004571"/>
  </w:style>
  <w:style w:type="character" w:customStyle="1" w:styleId="small-caps">
    <w:name w:val="small-caps"/>
    <w:basedOn w:val="DefaultParagraphFont"/>
    <w:rsid w:val="00004571"/>
  </w:style>
  <w:style w:type="character" w:customStyle="1" w:styleId="indent-1-breaks">
    <w:name w:val="indent-1-breaks"/>
    <w:basedOn w:val="DefaultParagraphFont"/>
    <w:rsid w:val="00004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24284352">
      <w:bodyDiv w:val="1"/>
      <w:marLeft w:val="0"/>
      <w:marRight w:val="0"/>
      <w:marTop w:val="0"/>
      <w:marBottom w:val="0"/>
      <w:divBdr>
        <w:top w:val="none" w:sz="0" w:space="0" w:color="auto"/>
        <w:left w:val="none" w:sz="0" w:space="0" w:color="auto"/>
        <w:bottom w:val="none" w:sz="0" w:space="0" w:color="auto"/>
        <w:right w:val="none" w:sz="0" w:space="0" w:color="auto"/>
      </w:divBdr>
      <w:divsChild>
        <w:div w:id="799422801">
          <w:marLeft w:val="240"/>
          <w:marRight w:val="0"/>
          <w:marTop w:val="240"/>
          <w:marBottom w:val="240"/>
          <w:divBdr>
            <w:top w:val="none" w:sz="0" w:space="0" w:color="auto"/>
            <w:left w:val="none" w:sz="0" w:space="0" w:color="auto"/>
            <w:bottom w:val="none" w:sz="0" w:space="0" w:color="auto"/>
            <w:right w:val="none" w:sz="0" w:space="0" w:color="auto"/>
          </w:divBdr>
        </w:div>
        <w:div w:id="832840678">
          <w:marLeft w:val="240"/>
          <w:marRight w:val="0"/>
          <w:marTop w:val="240"/>
          <w:marBottom w:val="240"/>
          <w:divBdr>
            <w:top w:val="none" w:sz="0" w:space="0" w:color="auto"/>
            <w:left w:val="none" w:sz="0" w:space="0" w:color="auto"/>
            <w:bottom w:val="none" w:sz="0" w:space="0" w:color="auto"/>
            <w:right w:val="none" w:sz="0" w:space="0" w:color="auto"/>
          </w:divBdr>
        </w:div>
      </w:divsChild>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CCB66E-ED08-4F50-A26A-3D510F8ED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12</Words>
  <Characters>4631</Characters>
  <Application>Microsoft Office Word</Application>
  <DocSecurity>4</DocSecurity>
  <Lines>38</Lines>
  <Paragraphs>10</Paragraphs>
  <ScaleCrop>false</ScaleCrop>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36</cp:revision>
  <cp:lastPrinted>2021-03-04T03:18:00Z</cp:lastPrinted>
  <dcterms:created xsi:type="dcterms:W3CDTF">2024-02-20T21:14:00Z</dcterms:created>
  <dcterms:modified xsi:type="dcterms:W3CDTF">2024-02-2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